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3A4C1" w14:textId="77777777" w:rsidR="00882ABD" w:rsidRPr="00DC7B59" w:rsidRDefault="00775DF8" w:rsidP="00D86E5E">
      <w:pPr>
        <w:jc w:val="center"/>
        <w:rPr>
          <w:rFonts w:ascii="Univers LT 47 CondensedLt" w:hAnsi="Univers LT 47 CondensedLt"/>
          <w:b/>
          <w:sz w:val="36"/>
          <w:szCs w:val="36"/>
          <w:u w:val="single"/>
        </w:rPr>
      </w:pPr>
      <w:r w:rsidRPr="00DC7B59">
        <w:rPr>
          <w:rFonts w:ascii="Univers LT 47 CondensedLt" w:hAnsi="Univers LT 47 CondensedLt"/>
          <w:b/>
          <w:sz w:val="36"/>
          <w:szCs w:val="36"/>
          <w:u w:val="single"/>
        </w:rPr>
        <w:t xml:space="preserve">McMaster Engineering – Co-op </w:t>
      </w:r>
      <w:r w:rsidR="002B1FD1">
        <w:rPr>
          <w:rFonts w:ascii="Univers LT 47 CondensedLt" w:hAnsi="Univers LT 47 CondensedLt"/>
          <w:b/>
          <w:sz w:val="36"/>
          <w:szCs w:val="36"/>
          <w:u w:val="single"/>
        </w:rPr>
        <w:t>Confirmation</w:t>
      </w:r>
      <w:r w:rsidR="00102210">
        <w:rPr>
          <w:rFonts w:ascii="Univers LT 47 CondensedLt" w:hAnsi="Univers LT 47 CondensedLt"/>
          <w:b/>
          <w:sz w:val="36"/>
          <w:szCs w:val="36"/>
          <w:u w:val="single"/>
        </w:rPr>
        <w:t xml:space="preserve"> </w:t>
      </w:r>
      <w:r w:rsidR="002B1FD1">
        <w:rPr>
          <w:rFonts w:ascii="Univers LT 47 CondensedLt" w:hAnsi="Univers LT 47 CondensedLt"/>
          <w:b/>
          <w:sz w:val="36"/>
          <w:szCs w:val="36"/>
          <w:u w:val="single"/>
        </w:rPr>
        <w:t>Form</w:t>
      </w:r>
    </w:p>
    <w:p w14:paraId="3D444B6B" w14:textId="77777777" w:rsidR="002B1FD1" w:rsidRDefault="00775DF8" w:rsidP="002B1FD1">
      <w:pPr>
        <w:rPr>
          <w:rFonts w:ascii="Univers LT 47 CondensedLt" w:hAnsi="Univers LT 47 CondensedLt"/>
          <w:sz w:val="24"/>
          <w:szCs w:val="24"/>
        </w:rPr>
      </w:pPr>
      <w:r w:rsidRPr="00D001DA">
        <w:rPr>
          <w:rFonts w:ascii="Univers LT 47 CondensedLt" w:hAnsi="Univers LT 47 CondensedLt"/>
          <w:sz w:val="24"/>
          <w:szCs w:val="24"/>
        </w:rPr>
        <w:t xml:space="preserve">Congratulations! </w:t>
      </w:r>
      <w:r w:rsidR="00102210">
        <w:rPr>
          <w:rFonts w:ascii="Univers LT 47 CondensedLt" w:hAnsi="Univers LT 47 CondensedLt"/>
          <w:sz w:val="24"/>
          <w:szCs w:val="24"/>
        </w:rPr>
        <w:t>If you ha</w:t>
      </w:r>
      <w:r w:rsidR="002B1FD1">
        <w:rPr>
          <w:rFonts w:ascii="Univers LT 47 CondensedLt" w:hAnsi="Univers LT 47 CondensedLt"/>
          <w:sz w:val="24"/>
          <w:szCs w:val="24"/>
        </w:rPr>
        <w:t>ve received a job offer from an employer</w:t>
      </w:r>
      <w:r w:rsidR="00102210">
        <w:rPr>
          <w:rFonts w:ascii="Univers LT 47 CondensedLt" w:hAnsi="Univers LT 47 CondensedLt"/>
          <w:sz w:val="24"/>
          <w:szCs w:val="24"/>
        </w:rPr>
        <w:t xml:space="preserve">, you are required to </w:t>
      </w:r>
      <w:r w:rsidR="00102210" w:rsidRPr="002B1FD1">
        <w:rPr>
          <w:rFonts w:ascii="Univers LT 47 CondensedLt" w:hAnsi="Univers LT 47 CondensedLt"/>
          <w:b/>
          <w:sz w:val="24"/>
          <w:szCs w:val="24"/>
        </w:rPr>
        <w:t>submit this form</w:t>
      </w:r>
      <w:r w:rsidR="002B1FD1" w:rsidRPr="002B1FD1">
        <w:rPr>
          <w:rFonts w:ascii="Univers LT 47 CondensedLt" w:hAnsi="Univers LT 47 CondensedLt"/>
          <w:b/>
          <w:sz w:val="24"/>
          <w:szCs w:val="24"/>
        </w:rPr>
        <w:t xml:space="preserve"> within 5 days of accepting your offer</w:t>
      </w:r>
      <w:r w:rsidR="00102210">
        <w:rPr>
          <w:rFonts w:ascii="Univers LT 47 CondensedLt" w:hAnsi="Univers LT 47 CondensedLt"/>
          <w:sz w:val="24"/>
          <w:szCs w:val="24"/>
        </w:rPr>
        <w:t xml:space="preserve"> </w:t>
      </w:r>
      <w:proofErr w:type="gramStart"/>
      <w:r w:rsidR="00102210">
        <w:rPr>
          <w:rFonts w:ascii="Univers LT 47 CondensedLt" w:hAnsi="Univers LT 47 CondensedLt"/>
          <w:sz w:val="24"/>
          <w:szCs w:val="24"/>
        </w:rPr>
        <w:t>in order to</w:t>
      </w:r>
      <w:proofErr w:type="gramEnd"/>
      <w:r w:rsidR="00102210">
        <w:rPr>
          <w:rFonts w:ascii="Univers LT 47 CondensedLt" w:hAnsi="Univers LT 47 CondensedLt"/>
          <w:sz w:val="24"/>
          <w:szCs w:val="24"/>
        </w:rPr>
        <w:t xml:space="preserve"> have your co-op experience </w:t>
      </w:r>
      <w:r w:rsidR="002B1FD1">
        <w:rPr>
          <w:rFonts w:ascii="Univers LT 47 CondensedLt" w:hAnsi="Univers LT 47 CondensedLt"/>
          <w:sz w:val="24"/>
          <w:szCs w:val="24"/>
        </w:rPr>
        <w:t>finalized</w:t>
      </w:r>
      <w:r w:rsidR="00034572">
        <w:rPr>
          <w:rFonts w:ascii="Univers LT 47 CondensedLt" w:hAnsi="Univers LT 47 CondensedLt"/>
          <w:sz w:val="24"/>
          <w:szCs w:val="24"/>
        </w:rPr>
        <w:t xml:space="preserve">. </w:t>
      </w:r>
      <w:r w:rsidR="002B1FD1" w:rsidRPr="00D001DA">
        <w:rPr>
          <w:rFonts w:ascii="Univers LT 47 CondensedLt" w:hAnsi="Univers LT 47 CondensedLt"/>
          <w:sz w:val="24"/>
          <w:szCs w:val="24"/>
        </w:rPr>
        <w:t xml:space="preserve">To </w:t>
      </w:r>
      <w:r w:rsidR="002B1FD1">
        <w:rPr>
          <w:rFonts w:ascii="Univers LT 47 CondensedLt" w:hAnsi="Univers LT 47 CondensedLt"/>
          <w:sz w:val="24"/>
          <w:szCs w:val="24"/>
        </w:rPr>
        <w:t xml:space="preserve">finalize </w:t>
      </w:r>
      <w:r w:rsidR="002B1FD1" w:rsidRPr="00D001DA">
        <w:rPr>
          <w:rFonts w:ascii="Univers LT 47 CondensedLt" w:hAnsi="Univers LT 47 CondensedLt"/>
          <w:sz w:val="24"/>
          <w:szCs w:val="24"/>
        </w:rPr>
        <w:t>this offer, please</w:t>
      </w:r>
      <w:r w:rsidR="002B1FD1">
        <w:rPr>
          <w:rFonts w:ascii="Univers LT 47 CondensedLt" w:hAnsi="Univers LT 47 CondensedLt"/>
          <w:sz w:val="24"/>
          <w:szCs w:val="24"/>
        </w:rPr>
        <w:t>:</w:t>
      </w:r>
    </w:p>
    <w:p w14:paraId="000E1068" w14:textId="77777777" w:rsidR="002B1FD1" w:rsidRDefault="0080308A" w:rsidP="002B1FD1">
      <w:pPr>
        <w:pStyle w:val="ListParagraph"/>
        <w:numPr>
          <w:ilvl w:val="0"/>
          <w:numId w:val="14"/>
        </w:numPr>
        <w:rPr>
          <w:rFonts w:ascii="Univers LT 47 CondensedLt" w:hAnsi="Univers LT 47 CondensedLt"/>
          <w:sz w:val="24"/>
          <w:szCs w:val="24"/>
        </w:rPr>
      </w:pPr>
      <w:r>
        <w:rPr>
          <w:rFonts w:ascii="Univers LT 47 CondensedLt" w:hAnsi="Univers LT 47 CondensedLt"/>
          <w:sz w:val="24"/>
          <w:szCs w:val="24"/>
        </w:rPr>
        <w:t>Fill out the form in full, r</w:t>
      </w:r>
      <w:r w:rsidR="002B1FD1" w:rsidRPr="002B1FD1">
        <w:rPr>
          <w:rFonts w:ascii="Univers LT 47 CondensedLt" w:hAnsi="Univers LT 47 CondensedLt"/>
          <w:sz w:val="24"/>
          <w:szCs w:val="24"/>
        </w:rPr>
        <w:t>ead the conditions listed on the bott</w:t>
      </w:r>
      <w:r w:rsidR="002B1FD1">
        <w:rPr>
          <w:rFonts w:ascii="Univers LT 47 CondensedLt" w:hAnsi="Univers LT 47 CondensedLt"/>
          <w:sz w:val="24"/>
          <w:szCs w:val="24"/>
        </w:rPr>
        <w:t>om of this page and</w:t>
      </w:r>
      <w:r w:rsidR="002B1FD1" w:rsidRPr="002B1FD1">
        <w:rPr>
          <w:rFonts w:ascii="Univers LT 47 CondensedLt" w:hAnsi="Univers LT 47 CondensedLt"/>
          <w:sz w:val="24"/>
          <w:szCs w:val="24"/>
        </w:rPr>
        <w:t xml:space="preserve"> sign the </w:t>
      </w:r>
      <w:r w:rsidR="002B1FD1">
        <w:rPr>
          <w:rFonts w:ascii="Univers LT 47 CondensedLt" w:hAnsi="Univers LT 47 CondensedLt"/>
          <w:sz w:val="24"/>
          <w:szCs w:val="24"/>
        </w:rPr>
        <w:t>form</w:t>
      </w:r>
    </w:p>
    <w:p w14:paraId="369812AA" w14:textId="77777777" w:rsidR="00775DF8" w:rsidRPr="002B1FD1" w:rsidRDefault="002B1FD1" w:rsidP="002B1FD1">
      <w:pPr>
        <w:pStyle w:val="ListParagraph"/>
        <w:numPr>
          <w:ilvl w:val="0"/>
          <w:numId w:val="14"/>
        </w:numPr>
        <w:rPr>
          <w:rFonts w:ascii="Univers LT 47 CondensedLt" w:hAnsi="Univers LT 47 CondensedLt"/>
          <w:sz w:val="24"/>
          <w:szCs w:val="24"/>
        </w:rPr>
      </w:pPr>
      <w:r>
        <w:rPr>
          <w:rFonts w:ascii="Univers LT 47 CondensedLt" w:hAnsi="Univers LT 47 CondensedLt"/>
          <w:sz w:val="24"/>
          <w:szCs w:val="24"/>
        </w:rPr>
        <w:t>E</w:t>
      </w:r>
      <w:r w:rsidR="0080308A">
        <w:rPr>
          <w:rFonts w:ascii="Univers LT 47 CondensedLt" w:hAnsi="Univers LT 47 CondensedLt"/>
          <w:sz w:val="24"/>
          <w:szCs w:val="24"/>
        </w:rPr>
        <w:t xml:space="preserve">mail: (1) </w:t>
      </w:r>
      <w:r w:rsidRPr="002B1FD1">
        <w:rPr>
          <w:rFonts w:ascii="Univers LT 47 CondensedLt" w:hAnsi="Univers LT 47 CondensedLt"/>
          <w:sz w:val="24"/>
          <w:szCs w:val="24"/>
          <w:u w:val="single"/>
        </w:rPr>
        <w:t>form</w:t>
      </w:r>
      <w:r w:rsidR="0080308A">
        <w:rPr>
          <w:rFonts w:ascii="Univers LT 47 CondensedLt" w:hAnsi="Univers LT 47 CondensedLt"/>
          <w:sz w:val="24"/>
          <w:szCs w:val="24"/>
        </w:rPr>
        <w:t xml:space="preserve">, (2) </w:t>
      </w:r>
      <w:r w:rsidRPr="002B1FD1">
        <w:rPr>
          <w:rFonts w:ascii="Univers LT 47 CondensedLt" w:hAnsi="Univers LT 47 CondensedLt"/>
          <w:sz w:val="24"/>
          <w:szCs w:val="24"/>
          <w:u w:val="single"/>
        </w:rPr>
        <w:t>signed offer letter</w:t>
      </w:r>
      <w:r>
        <w:rPr>
          <w:rFonts w:ascii="Univers LT 47 CondensedLt" w:hAnsi="Univers LT 47 CondensedLt"/>
          <w:sz w:val="24"/>
          <w:szCs w:val="24"/>
        </w:rPr>
        <w:t xml:space="preserve">, and </w:t>
      </w:r>
      <w:r w:rsidR="0080308A">
        <w:rPr>
          <w:rFonts w:ascii="Univers LT 47 CondensedLt" w:hAnsi="Univers LT 47 CondensedLt"/>
          <w:sz w:val="24"/>
          <w:szCs w:val="24"/>
        </w:rPr>
        <w:t xml:space="preserve">(3) </w:t>
      </w:r>
      <w:r w:rsidRPr="002B1FD1">
        <w:rPr>
          <w:rFonts w:ascii="Univers LT 47 CondensedLt" w:hAnsi="Univers LT 47 CondensedLt"/>
          <w:sz w:val="24"/>
          <w:szCs w:val="24"/>
          <w:u w:val="single"/>
        </w:rPr>
        <w:t>job description</w:t>
      </w:r>
      <w:r w:rsidR="0080308A" w:rsidRPr="0080308A">
        <w:rPr>
          <w:rFonts w:ascii="Univers LT 47 CondensedLt" w:hAnsi="Univers LT 47 CondensedLt"/>
          <w:sz w:val="24"/>
          <w:szCs w:val="24"/>
        </w:rPr>
        <w:t xml:space="preserve"> </w:t>
      </w:r>
      <w:r w:rsidRPr="002B1FD1">
        <w:rPr>
          <w:rFonts w:ascii="Univers LT 47 CondensedLt" w:hAnsi="Univers LT 47 CondensedLt"/>
          <w:sz w:val="24"/>
          <w:szCs w:val="24"/>
        </w:rPr>
        <w:t xml:space="preserve">back to </w:t>
      </w:r>
      <w:hyperlink r:id="rId8" w:history="1">
        <w:r w:rsidRPr="002B1FD1">
          <w:rPr>
            <w:rStyle w:val="Hyperlink"/>
            <w:rFonts w:ascii="Univers LT 47 CondensedLt" w:hAnsi="Univers LT 47 CondensedLt"/>
            <w:sz w:val="24"/>
            <w:szCs w:val="24"/>
          </w:rPr>
          <w:t>engcoop@mcmaster.ca</w:t>
        </w:r>
      </w:hyperlink>
      <w:r>
        <w:rPr>
          <w:rStyle w:val="Hyperlink"/>
          <w:rFonts w:ascii="Univers LT 47 CondensedLt" w:hAnsi="Univers LT 47 CondensedLt"/>
          <w:sz w:val="24"/>
          <w:szCs w:val="24"/>
        </w:rPr>
        <w:t>.</w:t>
      </w:r>
      <w:r w:rsidRPr="002B1FD1">
        <w:rPr>
          <w:rFonts w:ascii="Univers LT 47 CondensedLt" w:hAnsi="Univers LT 47 CondensedLt"/>
          <w:sz w:val="24"/>
          <w:szCs w:val="24"/>
        </w:rPr>
        <w:t xml:space="preserve"> </w:t>
      </w:r>
      <w:r w:rsidR="0080308A" w:rsidRPr="0080308A">
        <w:rPr>
          <w:rFonts w:ascii="Univers LT 47 CondensedLt" w:hAnsi="Univers LT 47 CondensedLt"/>
          <w:b/>
          <w:sz w:val="24"/>
          <w:szCs w:val="24"/>
        </w:rPr>
        <w:t xml:space="preserve">A job description is not required if an </w:t>
      </w:r>
      <w:proofErr w:type="spellStart"/>
      <w:r w:rsidR="0080308A" w:rsidRPr="0080308A">
        <w:rPr>
          <w:rFonts w:ascii="Univers LT 47 CondensedLt" w:hAnsi="Univers LT 47 CondensedLt"/>
          <w:b/>
          <w:sz w:val="24"/>
          <w:szCs w:val="24"/>
        </w:rPr>
        <w:t>OscarPlus</w:t>
      </w:r>
      <w:proofErr w:type="spellEnd"/>
      <w:r w:rsidR="0080308A" w:rsidRPr="0080308A">
        <w:rPr>
          <w:rFonts w:ascii="Univers LT 47 CondensedLt" w:hAnsi="Univers LT 47 CondensedLt"/>
          <w:b/>
          <w:sz w:val="24"/>
          <w:szCs w:val="24"/>
        </w:rPr>
        <w:t xml:space="preserve"> Job ID is identified below.</w:t>
      </w:r>
    </w:p>
    <w:p w14:paraId="0310D609" w14:textId="77777777" w:rsidR="00775DF8" w:rsidRDefault="002B1FD1" w:rsidP="00D86E5E">
      <w:pPr>
        <w:rPr>
          <w:rFonts w:ascii="Univers LT 47 CondensedLt" w:hAnsi="Univers LT 47 CondensedLt"/>
          <w:b/>
          <w:sz w:val="24"/>
          <w:szCs w:val="24"/>
        </w:rPr>
      </w:pPr>
      <w:r w:rsidRPr="00D001DA">
        <w:rPr>
          <w:rFonts w:ascii="Univers LT 47 CondensedLt" w:hAnsi="Univers LT 47 CondensedLt"/>
          <w:sz w:val="24"/>
          <w:szCs w:val="24"/>
        </w:rPr>
        <w:t>If you accept an offer</w:t>
      </w:r>
      <w:r>
        <w:rPr>
          <w:rFonts w:ascii="Univers LT 47 CondensedLt" w:hAnsi="Univers LT 47 CondensedLt"/>
          <w:sz w:val="24"/>
          <w:szCs w:val="24"/>
        </w:rPr>
        <w:t xml:space="preserve"> and submit this form for </w:t>
      </w:r>
      <w:r w:rsidR="00771122">
        <w:rPr>
          <w:rFonts w:ascii="Univers LT 47 CondensedLt" w:hAnsi="Univers LT 47 CondensedLt"/>
          <w:sz w:val="24"/>
          <w:szCs w:val="24"/>
        </w:rPr>
        <w:t>verification</w:t>
      </w:r>
      <w:r w:rsidRPr="00D001DA">
        <w:rPr>
          <w:rFonts w:ascii="Univers LT 47 CondensedLt" w:hAnsi="Univers LT 47 CondensedLt"/>
          <w:sz w:val="24"/>
          <w:szCs w:val="24"/>
        </w:rPr>
        <w:t xml:space="preserve">, the </w:t>
      </w:r>
      <w:r w:rsidRPr="00DC7B59">
        <w:rPr>
          <w:rFonts w:ascii="Univers LT 47 CondensedLt" w:hAnsi="Univers LT 47 CondensedLt"/>
          <w:b/>
          <w:sz w:val="24"/>
          <w:szCs w:val="24"/>
        </w:rPr>
        <w:t>decision is final</w:t>
      </w:r>
      <w:r w:rsidRPr="00D001DA">
        <w:rPr>
          <w:rFonts w:ascii="Univers LT 47 CondensedLt" w:hAnsi="Univers LT 47 CondensedLt"/>
          <w:sz w:val="24"/>
          <w:szCs w:val="24"/>
        </w:rPr>
        <w:t xml:space="preserve">. </w:t>
      </w:r>
    </w:p>
    <w:p w14:paraId="37EFC2F4" w14:textId="6523D2A5" w:rsidR="00034572" w:rsidRDefault="00034572" w:rsidP="00034572">
      <w:pPr>
        <w:rPr>
          <w:rFonts w:ascii="Univers LT 47 CondensedLt" w:hAnsi="Univers LT 47 CondensedLt"/>
          <w:sz w:val="24"/>
          <w:szCs w:val="24"/>
        </w:rPr>
      </w:pPr>
      <w:r>
        <w:rPr>
          <w:rFonts w:ascii="Univers LT 47 CondensedLt" w:hAnsi="Univers LT 47 CondensedLt"/>
          <w:sz w:val="24"/>
          <w:szCs w:val="24"/>
        </w:rPr>
        <w:t xml:space="preserve">Is this an extension of your current verified co-op work experience? </w:t>
      </w:r>
      <w:r>
        <w:rPr>
          <w:rFonts w:ascii="Univers LT 47 CondensedLt" w:hAnsi="Univers LT 47 CondensedLt"/>
          <w:sz w:val="24"/>
          <w:szCs w:val="24"/>
        </w:rPr>
        <w:tab/>
        <w:t xml:space="preserve">YES </w:t>
      </w:r>
      <w:sdt>
        <w:sdtPr>
          <w:rPr>
            <w:rFonts w:ascii="Univers LT 47 CondensedLt" w:hAnsi="Univers LT 47 CondensedLt" w:cs="Arial"/>
            <w:b/>
            <w:sz w:val="24"/>
            <w:szCs w:val="24"/>
          </w:rPr>
          <w:id w:val="225195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ED2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>
        <w:rPr>
          <w:rFonts w:ascii="Univers LT 47 CondensedLt" w:hAnsi="Univers LT 47 CondensedLt"/>
          <w:sz w:val="24"/>
          <w:szCs w:val="24"/>
        </w:rPr>
        <w:tab/>
      </w:r>
      <w:r>
        <w:rPr>
          <w:rFonts w:ascii="Univers LT 47 CondensedLt" w:hAnsi="Univers LT 47 CondensedLt"/>
          <w:sz w:val="24"/>
          <w:szCs w:val="24"/>
        </w:rPr>
        <w:tab/>
        <w:t>NO</w:t>
      </w:r>
      <w:sdt>
        <w:sdtPr>
          <w:rPr>
            <w:rFonts w:ascii="Univers LT 47 CondensedLt" w:hAnsi="Univers LT 47 CondensedLt"/>
            <w:sz w:val="24"/>
            <w:szCs w:val="24"/>
          </w:rPr>
          <w:id w:val="10481031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64188">
            <w:rPr>
              <w:rFonts w:ascii="MS Gothic" w:eastAsia="MS Gothic" w:hAnsi="MS Gothic" w:hint="eastAsia"/>
              <w:sz w:val="24"/>
              <w:szCs w:val="24"/>
            </w:rPr>
            <w:t>☒</w:t>
          </w:r>
        </w:sdtContent>
      </w:sdt>
    </w:p>
    <w:p w14:paraId="0416E084" w14:textId="77777777" w:rsidR="003454A6" w:rsidRPr="00034572" w:rsidRDefault="003454A6" w:rsidP="00034572">
      <w:pPr>
        <w:rPr>
          <w:rFonts w:ascii="Univers LT 47 CondensedLt" w:hAnsi="Univers LT 47 CondensedLt"/>
          <w:sz w:val="24"/>
          <w:szCs w:val="24"/>
        </w:rPr>
      </w:pPr>
      <w:r>
        <w:rPr>
          <w:rFonts w:ascii="Univers LT 47 CondensedLt" w:hAnsi="Univers LT 47 CondensedLt"/>
          <w:sz w:val="24"/>
          <w:szCs w:val="24"/>
        </w:rPr>
        <w:t xml:space="preserve">Original End Date: </w:t>
      </w:r>
      <w:r>
        <w:rPr>
          <w:rFonts w:ascii="Univers LT 47 CondensedLt" w:hAnsi="Univers LT 47 CondensedLt"/>
          <w:sz w:val="24"/>
          <w:szCs w:val="24"/>
        </w:rPr>
        <w:tab/>
      </w:r>
      <w:r>
        <w:rPr>
          <w:rFonts w:ascii="Univers LT 47 CondensedLt" w:hAnsi="Univers LT 47 CondensedLt"/>
          <w:sz w:val="24"/>
          <w:szCs w:val="24"/>
        </w:rPr>
        <w:tab/>
      </w:r>
      <w:r>
        <w:rPr>
          <w:rFonts w:ascii="Univers LT 47 CondensedLt" w:hAnsi="Univers LT 47 CondensedLt"/>
          <w:sz w:val="24"/>
          <w:szCs w:val="24"/>
        </w:rPr>
        <w:tab/>
      </w:r>
      <w:r>
        <w:rPr>
          <w:rFonts w:ascii="Univers LT 47 CondensedLt" w:hAnsi="Univers LT 47 CondensedLt"/>
          <w:sz w:val="24"/>
          <w:szCs w:val="24"/>
        </w:rPr>
        <w:tab/>
        <w:t xml:space="preserve">Extension End Date: </w:t>
      </w:r>
    </w:p>
    <w:tbl>
      <w:tblPr>
        <w:tblStyle w:val="TableGrid"/>
        <w:tblW w:w="11040" w:type="dxa"/>
        <w:tblInd w:w="-24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  <w:gridCol w:w="2490"/>
        <w:gridCol w:w="2550"/>
        <w:gridCol w:w="2310"/>
      </w:tblGrid>
      <w:tr w:rsidR="00D86E5E" w:rsidRPr="00D001DA" w14:paraId="72252BC3" w14:textId="77777777" w:rsidTr="00990ED2">
        <w:trPr>
          <w:trHeight w:val="530"/>
        </w:trPr>
        <w:tc>
          <w:tcPr>
            <w:tcW w:w="3690" w:type="dxa"/>
            <w:vAlign w:val="center"/>
          </w:tcPr>
          <w:p w14:paraId="7CAFD236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Student First/Last Name: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564689559"/>
            <w:placeholder>
              <w:docPart w:val="75761274FB4C41F4802B6FE1A7589B50"/>
            </w:placeholder>
          </w:sdtPr>
          <w:sdtEndPr/>
          <w:sdtContent>
            <w:tc>
              <w:tcPr>
                <w:tcW w:w="7350" w:type="dxa"/>
                <w:gridSpan w:val="3"/>
                <w:vAlign w:val="center"/>
              </w:tcPr>
              <w:p w14:paraId="00204C8B" w14:textId="476859FA" w:rsidR="00D86E5E" w:rsidRPr="00990ED2" w:rsidRDefault="00F64188" w:rsidP="00990ED2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sz w:val="24"/>
                    <w:szCs w:val="24"/>
                  </w:rPr>
                  <w:t>Alexander Bartella</w:t>
                </w:r>
              </w:p>
            </w:tc>
          </w:sdtContent>
        </w:sdt>
      </w:tr>
      <w:tr w:rsidR="007F4399" w:rsidRPr="00D001DA" w14:paraId="5F2E73B9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70CCBAF" w14:textId="77777777" w:rsidR="007F4399" w:rsidRPr="00D001DA" w:rsidRDefault="007F4399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McMaster Email: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1399789644"/>
            <w:placeholder>
              <w:docPart w:val="0E2D5D1757AB4D22B4494652751C0998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60EEB364" w14:textId="59C5BDFE" w:rsidR="007F4399" w:rsidRPr="00990ED2" w:rsidRDefault="00F64188" w:rsidP="00990ED2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sz w:val="24"/>
                    <w:szCs w:val="24"/>
                  </w:rPr>
                  <w:t>bartella@mcmaster.ca</w:t>
                </w:r>
              </w:p>
            </w:tc>
          </w:sdtContent>
        </w:sdt>
        <w:tc>
          <w:tcPr>
            <w:tcW w:w="2550" w:type="dxa"/>
            <w:vAlign w:val="center"/>
          </w:tcPr>
          <w:p w14:paraId="4064F3B9" w14:textId="77777777" w:rsidR="007F4399" w:rsidRDefault="007F4399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Phone Number: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1198895984"/>
            <w:placeholder>
              <w:docPart w:val="D2399DEAA17F4269BB335C6468DE5DF6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7BE6C55D" w14:textId="7EDFDED6" w:rsidR="007F4399" w:rsidRPr="00990ED2" w:rsidRDefault="00F64188" w:rsidP="00D86E5E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sz w:val="24"/>
                    <w:szCs w:val="24"/>
                  </w:rPr>
                  <w:t>4163126413</w:t>
                </w:r>
              </w:p>
            </w:tc>
          </w:sdtContent>
        </w:sdt>
      </w:tr>
      <w:tr w:rsidR="00D86E5E" w:rsidRPr="00D001DA" w14:paraId="09A69787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41A72A0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Student Number: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1617795038"/>
            <w:placeholder>
              <w:docPart w:val="7811A6AAF7C64FDFAF91D1B79439DB30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55AC259D" w14:textId="49DA6F60" w:rsidR="00D86E5E" w:rsidRPr="00990ED2" w:rsidRDefault="00F64188" w:rsidP="00D86E5E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sz w:val="24"/>
                    <w:szCs w:val="24"/>
                  </w:rPr>
                  <w:t>400308868</w:t>
                </w:r>
              </w:p>
            </w:tc>
          </w:sdtContent>
        </w:sdt>
        <w:tc>
          <w:tcPr>
            <w:tcW w:w="2550" w:type="dxa"/>
            <w:vAlign w:val="center"/>
          </w:tcPr>
          <w:p w14:paraId="482BC86F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Program &amp; Level: 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1866094325"/>
            <w:placeholder>
              <w:docPart w:val="A4C7A39ACBEF4997815C68CEF74655F1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52B52057" w14:textId="3F11AB3F" w:rsidR="00D86E5E" w:rsidRPr="00990ED2" w:rsidRDefault="00F64188" w:rsidP="00990ED2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sz w:val="24"/>
                    <w:szCs w:val="24"/>
                  </w:rPr>
                  <w:t>Mechatronics II</w:t>
                </w:r>
              </w:p>
            </w:tc>
          </w:sdtContent>
        </w:sdt>
      </w:tr>
    </w:tbl>
    <w:p w14:paraId="570FDB6D" w14:textId="77777777" w:rsidR="00102210" w:rsidRDefault="00102210"/>
    <w:tbl>
      <w:tblPr>
        <w:tblStyle w:val="TableGrid"/>
        <w:tblW w:w="11040" w:type="dxa"/>
        <w:tblInd w:w="-24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  <w:gridCol w:w="2490"/>
        <w:gridCol w:w="2550"/>
        <w:gridCol w:w="2310"/>
      </w:tblGrid>
      <w:tr w:rsidR="00D86E5E" w:rsidRPr="00D001DA" w14:paraId="63D5A7C5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661C615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proofErr w:type="spellStart"/>
            <w:r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OscarPlus</w:t>
            </w:r>
            <w:proofErr w:type="spellEnd"/>
            <w:r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 Job ID (if applicable)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1257483537"/>
            <w:placeholder>
              <w:docPart w:val="ED8FA8BEF3364752A542A9D4DF7F5AF4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3FF8D32B" w14:textId="0E9D2536" w:rsidR="00D86E5E" w:rsidRPr="00D001DA" w:rsidRDefault="00F169CE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F169CE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N/A</w:t>
                </w:r>
              </w:p>
            </w:tc>
          </w:sdtContent>
        </w:sdt>
        <w:tc>
          <w:tcPr>
            <w:tcW w:w="2550" w:type="dxa"/>
            <w:vAlign w:val="center"/>
          </w:tcPr>
          <w:p w14:paraId="47C9F3A9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Job Title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899822632"/>
            <w:placeholder>
              <w:docPart w:val="D4F8EB37ADD649ECB7EF9FAC64D725FA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29956879" w14:textId="2CDF4417" w:rsidR="00D86E5E" w:rsidRPr="00D001DA" w:rsidRDefault="00F64188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F64188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Engineering</w:t>
                </w:r>
                <w:r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 xml:space="preserve"> Intern</w:t>
                </w:r>
              </w:p>
            </w:tc>
          </w:sdtContent>
        </w:sdt>
      </w:tr>
      <w:tr w:rsidR="00D86E5E" w:rsidRPr="00D001DA" w14:paraId="614E5551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6922B27" w14:textId="77777777" w:rsidR="00D86E5E" w:rsidRPr="00D001DA" w:rsidRDefault="00B37CFF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Organization Name</w:t>
            </w:r>
            <w:r w:rsidR="00D86E5E"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632943992"/>
            <w:placeholder>
              <w:docPart w:val="FB267F41B70F404DB3D4CA6DFBD42DA5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008E30F1" w14:textId="576AA6DA" w:rsidR="00D86E5E" w:rsidRPr="00D001DA" w:rsidRDefault="00F64188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proofErr w:type="spellStart"/>
                <w:r w:rsidRPr="00F64188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Mircom</w:t>
                </w:r>
                <w:proofErr w:type="spellEnd"/>
                <w:r w:rsidRPr="00F64188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 xml:space="preserve"> Technologies Ltd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69F842BF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Start Date &amp; Work Term Duration: 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1863743791"/>
            <w:placeholder>
              <w:docPart w:val="AD78A582273C468799663AC9F41F8429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7425983D" w14:textId="4434995D" w:rsidR="00D86E5E" w:rsidRPr="00D001DA" w:rsidRDefault="00F64188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May 16</w:t>
                </w:r>
                <w:r w:rsidRPr="00F64188">
                  <w:rPr>
                    <w:rFonts w:ascii="Univers LT 47 CondensedLt" w:hAnsi="Univers LT 47 CondensedLt"/>
                    <w:bCs/>
                    <w:sz w:val="24"/>
                    <w:szCs w:val="24"/>
                    <w:vertAlign w:val="superscript"/>
                  </w:rPr>
                  <w:t>th</w:t>
                </w:r>
                <w:r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, 4 Months</w:t>
                </w:r>
              </w:p>
            </w:tc>
          </w:sdtContent>
        </w:sdt>
      </w:tr>
      <w:tr w:rsidR="00D86E5E" w:rsidRPr="00D001DA" w14:paraId="54060944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52BF9B1" w14:textId="77777777" w:rsidR="00D86E5E" w:rsidRPr="00D001DA" w:rsidRDefault="00102210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Employer Address (city, province, postal code)</w:t>
            </w:r>
            <w:r w:rsidR="00D86E5E"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1566293596"/>
            <w:placeholder>
              <w:docPart w:val="86A10CE94ACD43BF9040C4CF4322C1AF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5316B90A" w14:textId="3E4810E0" w:rsidR="00D86E5E" w:rsidRPr="00F64188" w:rsidRDefault="00F64188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F64188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25 Interchange Way, Concord, ON L4K 5W3</w:t>
                </w:r>
              </w:p>
            </w:tc>
          </w:sdtContent>
        </w:sdt>
        <w:tc>
          <w:tcPr>
            <w:tcW w:w="2550" w:type="dxa"/>
            <w:vAlign w:val="center"/>
          </w:tcPr>
          <w:p w14:paraId="29C5A840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Salary</w:t>
            </w:r>
            <w:r w:rsidR="006F1D6A"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 (include hrs/week)</w:t>
            </w: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: 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1825617436"/>
            <w:placeholder>
              <w:docPart w:val="F49D0F94EFDB425A9BCF7DCF044FF657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1ED45D25" w14:textId="3CC02D71" w:rsidR="00D86E5E" w:rsidRPr="00F64188" w:rsidRDefault="00F64188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F64188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$16/hr, 40 hrs/week</w:t>
                </w:r>
              </w:p>
            </w:tc>
          </w:sdtContent>
        </w:sdt>
      </w:tr>
      <w:tr w:rsidR="00102210" w:rsidRPr="00D001DA" w14:paraId="52D7B945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069E51B8" w14:textId="77777777" w:rsidR="00102210" w:rsidRDefault="00102210" w:rsidP="00102210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Student Work Address </w:t>
            </w:r>
          </w:p>
          <w:p w14:paraId="02B1B56C" w14:textId="77777777" w:rsidR="00102210" w:rsidRPr="00D001DA" w:rsidRDefault="00102210" w:rsidP="00102210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(if different than above)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1056668921"/>
            <w:placeholder>
              <w:docPart w:val="6ED217362BC74563ADD68CC83FAD60C6"/>
            </w:placeholder>
            <w:showingPlcHdr/>
          </w:sdtPr>
          <w:sdtEndPr/>
          <w:sdtContent>
            <w:tc>
              <w:tcPr>
                <w:tcW w:w="2490" w:type="dxa"/>
                <w:vAlign w:val="center"/>
              </w:tcPr>
              <w:p w14:paraId="76899ED6" w14:textId="77777777" w:rsidR="00102210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189F7733" w14:textId="77777777" w:rsidR="00102210" w:rsidRDefault="00102210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Employer website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-1371984769"/>
            <w:placeholder>
              <w:docPart w:val="88730D6194D14732837795F41A3CF41A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38ACA8E2" w14:textId="18F449BC" w:rsidR="00102210" w:rsidRPr="00B72C79" w:rsidRDefault="00B72C79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B72C79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https://mircom.com/</w:t>
                </w:r>
              </w:p>
            </w:tc>
          </w:sdtContent>
        </w:sdt>
      </w:tr>
    </w:tbl>
    <w:p w14:paraId="38EB7DBC" w14:textId="77777777" w:rsidR="0080308A" w:rsidRDefault="0080308A"/>
    <w:tbl>
      <w:tblPr>
        <w:tblStyle w:val="TableGrid"/>
        <w:tblW w:w="11040" w:type="dxa"/>
        <w:tblInd w:w="-24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587"/>
        <w:gridCol w:w="2419"/>
        <w:gridCol w:w="2494"/>
        <w:gridCol w:w="2540"/>
      </w:tblGrid>
      <w:tr w:rsidR="00102210" w:rsidRPr="00D001DA" w14:paraId="08D6C90A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3D435DD4" w14:textId="77777777" w:rsidR="00102210" w:rsidRPr="00D001DA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Supervisor Name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1335029262"/>
            <w:placeholder>
              <w:docPart w:val="087A38B899664BDBB035E64B2F03A22D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5C736142" w14:textId="5F3B0F63" w:rsidR="00102210" w:rsidRPr="00B72C79" w:rsidRDefault="00B72C79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B72C79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Jason Falbo</w:t>
                </w:r>
              </w:p>
            </w:tc>
          </w:sdtContent>
        </w:sdt>
        <w:tc>
          <w:tcPr>
            <w:tcW w:w="2550" w:type="dxa"/>
            <w:vAlign w:val="center"/>
          </w:tcPr>
          <w:p w14:paraId="5167199C" w14:textId="77777777" w:rsidR="00102210" w:rsidRDefault="00B37CFF" w:rsidP="00B37CFF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Supervisor contact email</w:t>
            </w:r>
            <w:r w:rsidR="00034572">
              <w:rPr>
                <w:rFonts w:ascii="Univers LT 47 CondensedLt" w:hAnsi="Univers LT 47 CondensedLt"/>
                <w:b/>
                <w:sz w:val="24"/>
                <w:szCs w:val="24"/>
              </w:rPr>
              <w:t>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-1769228999"/>
            <w:placeholder>
              <w:docPart w:val="474D73B427D0474F9241E41D994381E8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7B4E6071" w14:textId="764862ED" w:rsidR="00102210" w:rsidRPr="00B72C79" w:rsidRDefault="00B72C79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B72C79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JFalbo@mircomgroup.com</w:t>
                </w:r>
              </w:p>
            </w:tc>
          </w:sdtContent>
        </w:sdt>
      </w:tr>
      <w:tr w:rsidR="00034572" w:rsidRPr="00D001DA" w14:paraId="25AF4112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32EB2D05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Company Contact Name </w:t>
            </w:r>
          </w:p>
          <w:p w14:paraId="032AEEFD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(if different than above)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375702231"/>
            <w:placeholder>
              <w:docPart w:val="DD2E6619BFF740049D8FFFA1F13D64CA"/>
            </w:placeholder>
            <w:showingPlcHdr/>
          </w:sdtPr>
          <w:sdtEndPr/>
          <w:sdtContent>
            <w:tc>
              <w:tcPr>
                <w:tcW w:w="2490" w:type="dxa"/>
                <w:vAlign w:val="center"/>
              </w:tcPr>
              <w:p w14:paraId="211F0F0B" w14:textId="77777777" w:rsidR="00034572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3F90D624" w14:textId="77777777" w:rsidR="00034572" w:rsidRDefault="00034572" w:rsidP="00B37CFF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Company contact </w:t>
            </w:r>
            <w:r w:rsidR="00B37CFF">
              <w:rPr>
                <w:rFonts w:ascii="Univers LT 47 CondensedLt" w:hAnsi="Univers LT 47 CondensedLt"/>
                <w:b/>
                <w:sz w:val="24"/>
                <w:szCs w:val="24"/>
              </w:rPr>
              <w:t>email</w:t>
            </w: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 (if different than above): 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1028174369"/>
            <w:placeholder>
              <w:docPart w:val="D72B41E82BB54A9E94578AE53AFB34FC"/>
            </w:placeholder>
            <w:showingPlcHdr/>
          </w:sdtPr>
          <w:sdtEndPr/>
          <w:sdtContent>
            <w:tc>
              <w:tcPr>
                <w:tcW w:w="2310" w:type="dxa"/>
                <w:vAlign w:val="center"/>
              </w:tcPr>
              <w:p w14:paraId="3273F5F3" w14:textId="77777777" w:rsidR="00034572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F60288E" w14:textId="77777777" w:rsidR="00034572" w:rsidRDefault="00034572"/>
    <w:tbl>
      <w:tblPr>
        <w:tblStyle w:val="TableGrid"/>
        <w:tblW w:w="11040" w:type="dxa"/>
        <w:tblInd w:w="-24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464"/>
        <w:gridCol w:w="2342"/>
        <w:gridCol w:w="2395"/>
        <w:gridCol w:w="2839"/>
      </w:tblGrid>
      <w:tr w:rsidR="00034572" w:rsidRPr="00D001DA" w14:paraId="060D6045" w14:textId="77777777" w:rsidTr="00753CFA">
        <w:trPr>
          <w:trHeight w:val="530"/>
        </w:trPr>
        <w:tc>
          <w:tcPr>
            <w:tcW w:w="3690" w:type="dxa"/>
            <w:vAlign w:val="center"/>
          </w:tcPr>
          <w:p w14:paraId="3700A155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Ontario Tax Credit Information:</w:t>
            </w:r>
          </w:p>
        </w:tc>
        <w:tc>
          <w:tcPr>
            <w:tcW w:w="7350" w:type="dxa"/>
            <w:gridSpan w:val="3"/>
            <w:vAlign w:val="center"/>
          </w:tcPr>
          <w:p w14:paraId="2E3A1A3D" w14:textId="77777777" w:rsidR="00034572" w:rsidRPr="00034572" w:rsidRDefault="00034572" w:rsidP="00D86E5E">
            <w:pPr>
              <w:jc w:val="center"/>
              <w:rPr>
                <w:rFonts w:ascii="Univers LT 47 CondensedLt" w:hAnsi="Univers LT 47 CondensedLt"/>
                <w:sz w:val="24"/>
                <w:szCs w:val="24"/>
              </w:rPr>
            </w:pPr>
            <w:r w:rsidRPr="00034572">
              <w:rPr>
                <w:rFonts w:ascii="Univers LT 47 CondensedLt" w:hAnsi="Univers LT 47 CondensedLt"/>
                <w:sz w:val="24"/>
                <w:szCs w:val="24"/>
              </w:rPr>
              <w:t>Eligible employers in Ontario will be sent an official Tax Credit Letter to the email/address listed below</w:t>
            </w:r>
          </w:p>
        </w:tc>
      </w:tr>
      <w:tr w:rsidR="00034572" w:rsidRPr="00D001DA" w14:paraId="1229C2A8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4A32DCD4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Contact Name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1149515734"/>
            <w:placeholder>
              <w:docPart w:val="94BFEF7A349C4DFA89F1BF1B01FA6A45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1C4E9FD6" w14:textId="09C86AD2" w:rsidR="00034572" w:rsidRPr="00D001DA" w:rsidRDefault="00A92CDC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M</w:t>
                </w:r>
                <w:r w:rsidR="00F42973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a</w:t>
                </w:r>
                <w:r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riam Ishmael</w:t>
                </w:r>
              </w:p>
            </w:tc>
          </w:sdtContent>
        </w:sdt>
        <w:tc>
          <w:tcPr>
            <w:tcW w:w="2550" w:type="dxa"/>
            <w:vAlign w:val="center"/>
          </w:tcPr>
          <w:p w14:paraId="0F56A106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Contact Email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-1849083398"/>
            <w:placeholder>
              <w:docPart w:val="16EF5CF2C93F4B4EA7C3F74FDD8BC5AD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096C1336" w14:textId="22B1E326" w:rsidR="00034572" w:rsidRPr="00A92CDC" w:rsidRDefault="00A92CDC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A92CDC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mishmael@mircomgroup.com</w:t>
                </w:r>
              </w:p>
            </w:tc>
          </w:sdtContent>
        </w:sdt>
      </w:tr>
      <w:tr w:rsidR="00034572" w:rsidRPr="00D001DA" w14:paraId="06C9B2E2" w14:textId="77777777" w:rsidTr="005C68E9">
        <w:trPr>
          <w:trHeight w:val="530"/>
        </w:trPr>
        <w:tc>
          <w:tcPr>
            <w:tcW w:w="3690" w:type="dxa"/>
            <w:vAlign w:val="center"/>
          </w:tcPr>
          <w:p w14:paraId="671D57CF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Full mailing address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1284150335"/>
            <w:placeholder>
              <w:docPart w:val="FDE39E0D086246D3BE53325507438367"/>
            </w:placeholder>
          </w:sdtPr>
          <w:sdtEndPr/>
          <w:sdtContent>
            <w:tc>
              <w:tcPr>
                <w:tcW w:w="7350" w:type="dxa"/>
                <w:gridSpan w:val="3"/>
                <w:vAlign w:val="center"/>
              </w:tcPr>
              <w:p w14:paraId="6BBE838D" w14:textId="42606AF5" w:rsidR="00034572" w:rsidRPr="00F169CE" w:rsidRDefault="00F169CE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F169CE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25 Interchange Way, Concord, ON L4K 5W3</w:t>
                </w:r>
              </w:p>
            </w:tc>
          </w:sdtContent>
        </w:sdt>
      </w:tr>
    </w:tbl>
    <w:p w14:paraId="02E048EB" w14:textId="77777777" w:rsidR="0080308A" w:rsidRDefault="0080308A" w:rsidP="003E6E04">
      <w:pPr>
        <w:rPr>
          <w:rFonts w:ascii="Univers LT 47 CondensedLt" w:hAnsi="Univers LT 47 CondensedLt"/>
          <w:b/>
          <w:sz w:val="24"/>
          <w:szCs w:val="24"/>
        </w:rPr>
      </w:pPr>
    </w:p>
    <w:p w14:paraId="715A176A" w14:textId="77777777" w:rsidR="00D001DA" w:rsidRPr="00D001DA" w:rsidRDefault="00034572" w:rsidP="003E6E04">
      <w:pPr>
        <w:rPr>
          <w:rFonts w:ascii="Univers LT 47 CondensedLt" w:hAnsi="Univers LT 47 CondensedLt"/>
          <w:b/>
          <w:sz w:val="24"/>
          <w:szCs w:val="24"/>
        </w:rPr>
      </w:pPr>
      <w:r>
        <w:rPr>
          <w:rFonts w:ascii="Univers LT 47 CondensedLt" w:hAnsi="Univers LT 47 CondensedLt"/>
          <w:b/>
          <w:sz w:val="24"/>
          <w:szCs w:val="24"/>
        </w:rPr>
        <w:lastRenderedPageBreak/>
        <w:t>By accepting and submitting this verification form, I agree</w:t>
      </w:r>
      <w:r w:rsidR="00D001DA" w:rsidRPr="00D001DA">
        <w:rPr>
          <w:rFonts w:ascii="Univers LT 47 CondensedLt" w:hAnsi="Univers LT 47 CondensedLt"/>
          <w:b/>
          <w:sz w:val="24"/>
          <w:szCs w:val="24"/>
        </w:rPr>
        <w:t xml:space="preserve"> </w:t>
      </w:r>
      <w:r>
        <w:rPr>
          <w:rFonts w:ascii="Univers LT 47 CondensedLt" w:hAnsi="Univers LT 47 CondensedLt"/>
          <w:b/>
          <w:sz w:val="24"/>
          <w:szCs w:val="24"/>
        </w:rPr>
        <w:t xml:space="preserve">to </w:t>
      </w:r>
      <w:r w:rsidR="00D001DA" w:rsidRPr="00D001DA">
        <w:rPr>
          <w:rFonts w:ascii="Univers LT 47 CondensedLt" w:hAnsi="Univers LT 47 CondensedLt"/>
          <w:b/>
          <w:sz w:val="24"/>
          <w:szCs w:val="24"/>
        </w:rPr>
        <w:t>the following conditions:</w:t>
      </w:r>
    </w:p>
    <w:p w14:paraId="2841389E" w14:textId="6448D2BE" w:rsidR="00D001DA" w:rsidRPr="00D001DA" w:rsidRDefault="007F4399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>
        <w:rPr>
          <w:rFonts w:ascii="Univers LT 47 CondensedLt" w:hAnsi="Univers LT 47 CondensedLt" w:cs="Arial"/>
          <w:sz w:val="24"/>
          <w:szCs w:val="24"/>
        </w:rPr>
        <w:t xml:space="preserve">I confirm that I am registered as a </w:t>
      </w:r>
      <w:r w:rsidR="00D001DA" w:rsidRPr="00D001DA">
        <w:rPr>
          <w:rFonts w:ascii="Univers LT 47 CondensedLt" w:hAnsi="Univers LT 47 CondensedLt" w:cs="Arial"/>
          <w:sz w:val="24"/>
          <w:szCs w:val="24"/>
        </w:rPr>
        <w:t xml:space="preserve">full-time student </w:t>
      </w:r>
      <w:r>
        <w:rPr>
          <w:rFonts w:ascii="Univers LT 47 CondensedLt" w:hAnsi="Univers LT 47 CondensedLt" w:cs="Arial"/>
          <w:sz w:val="24"/>
          <w:szCs w:val="24"/>
        </w:rPr>
        <w:t xml:space="preserve">before I begin </w:t>
      </w:r>
      <w:proofErr w:type="gramStart"/>
      <w:r>
        <w:rPr>
          <w:rFonts w:ascii="Univers LT 47 CondensedLt" w:hAnsi="Univers LT 47 CondensedLt" w:cs="Arial"/>
          <w:sz w:val="24"/>
          <w:szCs w:val="24"/>
        </w:rPr>
        <w:t>working, and</w:t>
      </w:r>
      <w:proofErr w:type="gramEnd"/>
      <w:r>
        <w:rPr>
          <w:rFonts w:ascii="Univers LT 47 CondensedLt" w:hAnsi="Univers LT 47 CondensedLt" w:cs="Arial"/>
          <w:sz w:val="24"/>
          <w:szCs w:val="24"/>
        </w:rPr>
        <w:t xml:space="preserve"> will return as a full-time student after co-op (min. 9 units)</w:t>
      </w:r>
      <w:r w:rsidR="00A41109">
        <w:rPr>
          <w:rFonts w:ascii="Univers LT 47 CondensedLt" w:hAnsi="Univers LT 47 CondensedLt" w:cs="Arial"/>
          <w:sz w:val="24"/>
          <w:szCs w:val="24"/>
        </w:rPr>
        <w:t xml:space="preserve"> in my current program plan to fulfil graduation requirements</w:t>
      </w:r>
      <w:r w:rsidR="00D001DA" w:rsidRPr="00D001DA">
        <w:rPr>
          <w:rFonts w:ascii="Univers LT 47 CondensedLt" w:hAnsi="Univers LT 47 CondensedLt" w:cs="Arial"/>
          <w:sz w:val="24"/>
          <w:szCs w:val="24"/>
        </w:rPr>
        <w:t xml:space="preserve">. </w:t>
      </w:r>
      <w:r>
        <w:rPr>
          <w:rFonts w:ascii="Univers LT 47 CondensedLt" w:hAnsi="Univers LT 47 CondensedLt" w:cs="Arial"/>
          <w:sz w:val="24"/>
          <w:szCs w:val="24"/>
        </w:rPr>
        <w:t xml:space="preserve">In accepting this offer, I confirm that I am in good academic standing and have paid all outstanding fees on my account. </w:t>
      </w:r>
    </w:p>
    <w:p w14:paraId="6925E095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recognize that part-time employment is strongly discouraged and that it is likely that I will have to suspend any part-time employment for the duration of my Co-op work term.</w:t>
      </w:r>
    </w:p>
    <w:p w14:paraId="6D25B680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acknowledge that I will NOT be permitted to resume academic studies in E</w:t>
      </w:r>
      <w:r w:rsidR="007F4399">
        <w:rPr>
          <w:rFonts w:ascii="Univers LT 47 CondensedLt" w:hAnsi="Univers LT 47 CondensedLt" w:cs="Arial"/>
          <w:sz w:val="24"/>
          <w:szCs w:val="24"/>
        </w:rPr>
        <w:t xml:space="preserve">ngineering until the end of my co-op work term. </w:t>
      </w:r>
      <w:r w:rsidRPr="00D001DA">
        <w:rPr>
          <w:rFonts w:ascii="Univers LT 47 CondensedLt" w:hAnsi="Univers LT 47 CondensedLt" w:cs="Arial"/>
          <w:sz w:val="24"/>
          <w:szCs w:val="24"/>
        </w:rPr>
        <w:t>Upon my request, the ECCS Manager may permit me to register in one McMaster course per semester wi</w:t>
      </w:r>
      <w:r w:rsidR="007F4399">
        <w:rPr>
          <w:rFonts w:ascii="Univers LT 47 CondensedLt" w:hAnsi="Univers LT 47 CondensedLt" w:cs="Arial"/>
          <w:sz w:val="24"/>
          <w:szCs w:val="24"/>
        </w:rPr>
        <w:t>th the approval of my employer.</w:t>
      </w:r>
    </w:p>
    <w:p w14:paraId="5AD74ECD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 xml:space="preserve">I agree to complete all procedural requirements of the Engineering Co-op program </w:t>
      </w:r>
      <w:proofErr w:type="gramStart"/>
      <w:r w:rsidRPr="00D001DA">
        <w:rPr>
          <w:rFonts w:ascii="Univers LT 47 CondensedLt" w:hAnsi="Univers LT 47 CondensedLt" w:cs="Arial"/>
          <w:sz w:val="24"/>
          <w:szCs w:val="24"/>
        </w:rPr>
        <w:t>including:</w:t>
      </w:r>
      <w:proofErr w:type="gramEnd"/>
      <w:r w:rsidRPr="00D001DA">
        <w:rPr>
          <w:rFonts w:ascii="Univers LT 47 CondensedLt" w:hAnsi="Univers LT 47 CondensedLt" w:cs="Arial"/>
          <w:sz w:val="24"/>
          <w:szCs w:val="24"/>
        </w:rPr>
        <w:t xml:space="preserve"> providing and updating contact information, arranging and participating in work-site visits, completing all required evaluations and delivering my end-of-work term report or presentation to Engineering Co-op &amp; Career Services at the specified due date.</w:t>
      </w:r>
    </w:p>
    <w:p w14:paraId="10F6E385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 xml:space="preserve">I understand </w:t>
      </w:r>
      <w:r w:rsidR="007F4399">
        <w:rPr>
          <w:rFonts w:ascii="Univers LT 47 CondensedLt" w:hAnsi="Univers LT 47 CondensedLt" w:cs="Arial"/>
          <w:sz w:val="24"/>
          <w:szCs w:val="24"/>
        </w:rPr>
        <w:t xml:space="preserve">the co-op course code </w:t>
      </w:r>
      <w:r w:rsidRPr="00D001DA">
        <w:rPr>
          <w:rFonts w:ascii="Univers LT 47 CondensedLt" w:hAnsi="Univers LT 47 CondensedLt" w:cs="Arial"/>
          <w:sz w:val="24"/>
          <w:szCs w:val="24"/>
        </w:rPr>
        <w:t>will be added at the beginning of each work term</w:t>
      </w:r>
      <w:r w:rsidRPr="00D001DA">
        <w:rPr>
          <w:rFonts w:ascii="Univers LT 47 CondensedLt" w:hAnsi="Univers LT 47 CondensedLt" w:cs="Arial"/>
          <w:b/>
          <w:sz w:val="24"/>
          <w:szCs w:val="24"/>
        </w:rPr>
        <w:t xml:space="preserve"> </w:t>
      </w:r>
      <w:r w:rsidRPr="00D001DA">
        <w:rPr>
          <w:rFonts w:ascii="Univers LT 47 CondensedLt" w:hAnsi="Univers LT 47 CondensedLt"/>
          <w:sz w:val="24"/>
          <w:szCs w:val="24"/>
        </w:rPr>
        <w:t>(January/May/September)</w:t>
      </w:r>
      <w:r w:rsidR="004777E1">
        <w:rPr>
          <w:rFonts w:ascii="Univers LT 47 CondensedLt" w:hAnsi="Univers LT 47 CondensedLt"/>
          <w:sz w:val="24"/>
          <w:szCs w:val="24"/>
        </w:rPr>
        <w:t xml:space="preserve"> to my student record</w:t>
      </w:r>
      <w:r w:rsidRPr="00D001DA">
        <w:rPr>
          <w:rFonts w:ascii="Univers LT 47 CondensedLt" w:hAnsi="Univers LT 47 CondensedLt"/>
          <w:sz w:val="24"/>
          <w:szCs w:val="24"/>
        </w:rPr>
        <w:t xml:space="preserve">. </w:t>
      </w:r>
      <w:r w:rsidRPr="00D001DA">
        <w:rPr>
          <w:rFonts w:ascii="Univers LT 47 CondensedLt" w:hAnsi="Univers LT 47 CondensedLt" w:cs="Arial"/>
          <w:sz w:val="24"/>
          <w:szCs w:val="24"/>
        </w:rPr>
        <w:t xml:space="preserve">Each course </w:t>
      </w:r>
      <w:r w:rsidR="004777E1">
        <w:rPr>
          <w:rFonts w:ascii="Univers LT 47 CondensedLt" w:hAnsi="Univers LT 47 CondensedLt" w:cs="Arial"/>
          <w:sz w:val="24"/>
          <w:szCs w:val="24"/>
        </w:rPr>
        <w:t xml:space="preserve">code added </w:t>
      </w:r>
      <w:r w:rsidRPr="00D001DA">
        <w:rPr>
          <w:rFonts w:ascii="Univers LT 47 CondensedLt" w:hAnsi="Univers LT 47 CondensedLt" w:cs="Arial"/>
          <w:sz w:val="24"/>
          <w:szCs w:val="24"/>
        </w:rPr>
        <w:t>represents 4 months of co-op work experience</w:t>
      </w:r>
      <w:r w:rsidR="004777E1">
        <w:rPr>
          <w:rFonts w:ascii="Univers LT 47 CondensedLt" w:hAnsi="Univers LT 47 CondensedLt" w:cs="Arial"/>
          <w:sz w:val="24"/>
          <w:szCs w:val="24"/>
        </w:rPr>
        <w:t>. W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hen the course code is added, the co-op fee </w:t>
      </w:r>
      <w:r w:rsidRPr="00D001DA">
        <w:rPr>
          <w:rFonts w:ascii="Univers LT 47 CondensedLt" w:hAnsi="Univers LT 47 CondensedLt" w:cs="Arial"/>
          <w:sz w:val="24"/>
          <w:szCs w:val="24"/>
        </w:rPr>
        <w:t>will be charged directly to my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 student account</w:t>
      </w:r>
      <w:r w:rsidR="002B1FD1">
        <w:rPr>
          <w:rFonts w:ascii="Univers LT 47 CondensedLt" w:hAnsi="Univers LT 47 CondensedLt" w:cs="Arial"/>
          <w:sz w:val="24"/>
          <w:szCs w:val="24"/>
        </w:rPr>
        <w:t>, if applicable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. </w:t>
      </w:r>
      <w:r w:rsidR="00256067" w:rsidRPr="00256067">
        <w:rPr>
          <w:rFonts w:ascii="Univers LT 47 CondensedLt" w:hAnsi="Univers LT 47 CondensedLt" w:cs="Arial"/>
          <w:i/>
          <w:sz w:val="24"/>
          <w:szCs w:val="24"/>
        </w:rPr>
        <w:t>Late approvals of co-op work terms, or payments of fees may result in late payment/interest charges.</w:t>
      </w:r>
      <w:r w:rsidRPr="00256067">
        <w:rPr>
          <w:rFonts w:ascii="Univers LT 47 CondensedLt" w:hAnsi="Univers LT 47 CondensedLt" w:cs="Arial"/>
          <w:i/>
          <w:sz w:val="24"/>
          <w:szCs w:val="24"/>
        </w:rPr>
        <w:t xml:space="preserve"> </w:t>
      </w:r>
    </w:p>
    <w:p w14:paraId="6A831F02" w14:textId="77777777" w:rsidR="00D001DA" w:rsidRPr="00D001DA" w:rsidRDefault="00D001DA" w:rsidP="00D001DA">
      <w:pPr>
        <w:pStyle w:val="ListParagraph"/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 xml:space="preserve">Should the 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co-op </w:t>
      </w:r>
      <w:r w:rsidRPr="00D001DA">
        <w:rPr>
          <w:rFonts w:ascii="Univers LT 47 CondensedLt" w:hAnsi="Univers LT 47 CondensedLt" w:cs="Arial"/>
          <w:sz w:val="24"/>
          <w:szCs w:val="24"/>
        </w:rPr>
        <w:t xml:space="preserve">work term duration be </w:t>
      </w:r>
      <w:r w:rsidR="00256067">
        <w:rPr>
          <w:rFonts w:ascii="Univers LT 47 CondensedLt" w:hAnsi="Univers LT 47 CondensedLt" w:cs="Arial"/>
          <w:sz w:val="24"/>
          <w:szCs w:val="24"/>
        </w:rPr>
        <w:t>modified (extended, shortened, or terminated)</w:t>
      </w:r>
      <w:r w:rsidRPr="00D001DA">
        <w:rPr>
          <w:rFonts w:ascii="Univers LT 47 CondensedLt" w:hAnsi="Univers LT 47 CondensedLt" w:cs="Arial"/>
          <w:sz w:val="24"/>
          <w:szCs w:val="24"/>
        </w:rPr>
        <w:t>, I agree to notify the ECCS office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 immediately</w:t>
      </w:r>
      <w:r w:rsidRPr="00D001DA">
        <w:rPr>
          <w:rFonts w:ascii="Univers LT 47 CondensedLt" w:hAnsi="Univers LT 47 CondensedLt" w:cs="Arial"/>
          <w:sz w:val="24"/>
          <w:szCs w:val="24"/>
        </w:rPr>
        <w:t xml:space="preserve">. For extensions, a new contract must be </w:t>
      </w:r>
      <w:proofErr w:type="gramStart"/>
      <w:r w:rsidRPr="00D001DA">
        <w:rPr>
          <w:rFonts w:ascii="Univers LT 47 CondensedLt" w:hAnsi="Univers LT 47 CondensedLt" w:cs="Arial"/>
          <w:sz w:val="24"/>
          <w:szCs w:val="24"/>
        </w:rPr>
        <w:t>submitted</w:t>
      </w:r>
      <w:proofErr w:type="gramEnd"/>
      <w:r w:rsidRPr="00D001DA">
        <w:rPr>
          <w:rFonts w:ascii="Univers LT 47 CondensedLt" w:hAnsi="Univers LT 47 CondensedLt" w:cs="Arial"/>
          <w:sz w:val="24"/>
          <w:szCs w:val="24"/>
        </w:rPr>
        <w:t xml:space="preserve"> and I agree to pay the additional co-op fees.</w:t>
      </w:r>
    </w:p>
    <w:p w14:paraId="43498AAF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agree to follow the McMaster University Student Code of Conduct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 </w:t>
      </w:r>
      <w:hyperlink r:id="rId9" w:history="1">
        <w:r w:rsidRPr="00D001DA">
          <w:rPr>
            <w:rStyle w:val="Hyperlink"/>
            <w:rFonts w:ascii="Univers LT 47 CondensedLt" w:hAnsi="Univers LT 47 CondensedLt" w:cs="Arial"/>
            <w:sz w:val="24"/>
            <w:szCs w:val="24"/>
          </w:rPr>
          <w:t>http://www.mcmaster.ca/univsec/policy/StudentCode.pdf</w:t>
        </w:r>
      </w:hyperlink>
      <w:r w:rsidRPr="00D001DA">
        <w:rPr>
          <w:rFonts w:ascii="Univers LT 47 CondensedLt" w:hAnsi="Univers LT 47 CondensedLt" w:cs="Arial"/>
          <w:sz w:val="24"/>
          <w:szCs w:val="24"/>
        </w:rPr>
        <w:t xml:space="preserve">, and will as well demonstrate high standards of workplace professionalism and ethics as befitting a representative of McMaster University’s Faculty of Engineering. </w:t>
      </w:r>
    </w:p>
    <w:p w14:paraId="775A382F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will comply with all applicable workplace legislation including that covering workplace safety.  I will comply with all policies and procedures of my employer, including those covering workplace safety, confidentiality and intellectual property, employer-provided devices e.g., phone, computers, etc.</w:t>
      </w:r>
    </w:p>
    <w:p w14:paraId="5B2A5065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understand that an unsatisfactory evaluation could result in my termination from both the Co-op work term and the Engineering Co-op program.</w:t>
      </w:r>
    </w:p>
    <w:p w14:paraId="015B0D22" w14:textId="77777777" w:rsidR="00D001DA" w:rsidRDefault="00D001DA" w:rsidP="00D001DA">
      <w:pPr>
        <w:numPr>
          <w:ilvl w:val="0"/>
          <w:numId w:val="11"/>
        </w:numPr>
        <w:spacing w:before="120" w:after="0" w:line="240" w:lineRule="auto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Under no circumstances will I institute or authorize legal action against this employer without obtaining prior approval from Engineering Co-op &amp; Career Services. I understand that such approval will not be unreasonably withheld.</w:t>
      </w:r>
    </w:p>
    <w:p w14:paraId="1D138E0C" w14:textId="1A45B477" w:rsidR="00DC7B59" w:rsidRPr="00DC7B59" w:rsidRDefault="00B72C79" w:rsidP="00DC7B59">
      <w:pPr>
        <w:spacing w:before="120" w:after="0" w:line="240" w:lineRule="auto"/>
        <w:ind w:left="360"/>
        <w:jc w:val="both"/>
        <w:rPr>
          <w:rFonts w:ascii="Univers LT 47 CondensedLt" w:hAnsi="Univers LT 47 CondensedLt" w:cs="Arial"/>
          <w:sz w:val="24"/>
          <w:szCs w:val="24"/>
        </w:rPr>
      </w:pPr>
      <w:r>
        <w:rPr>
          <w:rFonts w:ascii="Univers LT 47 CondensedLt" w:hAnsi="Univers LT 47 CondensedLt" w:cs="Arial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1E6E2F80" wp14:editId="34998B7F">
                <wp:simplePos x="0" y="0"/>
                <wp:positionH relativeFrom="column">
                  <wp:posOffset>1211580</wp:posOffset>
                </wp:positionH>
                <wp:positionV relativeFrom="paragraph">
                  <wp:posOffset>-72390</wp:posOffset>
                </wp:positionV>
                <wp:extent cx="1341295" cy="479350"/>
                <wp:effectExtent l="57150" t="38100" r="30480" b="5461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341295" cy="4793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B18FB0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8" o:spid="_x0000_s1026" type="#_x0000_t75" style="position:absolute;margin-left:94.7pt;margin-top:-6.4pt;width:107pt;height:39.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">
                <v:imagedata r:id="rId11" o:title=""/>
              </v:shape>
            </w:pict>
          </mc:Fallback>
        </mc:AlternateContent>
      </w:r>
    </w:p>
    <w:p w14:paraId="123D1AC9" w14:textId="29C5A964" w:rsidR="00D001DA" w:rsidRPr="00D001DA" w:rsidRDefault="007F4399" w:rsidP="00D001DA">
      <w:pPr>
        <w:rPr>
          <w:rFonts w:ascii="Univers LT 47 CondensedLt" w:hAnsi="Univers LT 47 CondensedLt" w:cs="Arial"/>
          <w:b/>
          <w:sz w:val="24"/>
          <w:szCs w:val="24"/>
        </w:rPr>
      </w:pPr>
      <w:r>
        <w:rPr>
          <w:rFonts w:ascii="Univers LT 47 CondensedLt" w:hAnsi="Univers LT 47 CondensedLt" w:cs="Arial"/>
          <w:b/>
          <w:sz w:val="24"/>
          <w:szCs w:val="24"/>
        </w:rPr>
        <w:t xml:space="preserve">Student </w:t>
      </w:r>
      <w:r w:rsidR="00D001DA" w:rsidRPr="00D001DA">
        <w:rPr>
          <w:rFonts w:ascii="Univers LT 47 CondensedLt" w:hAnsi="Univers LT 47 CondensedLt" w:cs="Arial"/>
          <w:b/>
          <w:sz w:val="24"/>
          <w:szCs w:val="24"/>
        </w:rPr>
        <w:t>Signature:  ______________</w:t>
      </w:r>
      <w:r>
        <w:rPr>
          <w:rFonts w:ascii="Univers LT 47 CondensedLt" w:hAnsi="Univers LT 47 CondensedLt" w:cs="Arial"/>
          <w:b/>
          <w:sz w:val="24"/>
          <w:szCs w:val="24"/>
        </w:rPr>
        <w:t>______________________________</w:t>
      </w:r>
      <w:proofErr w:type="gramStart"/>
      <w:r w:rsidR="00D001DA" w:rsidRPr="00D001DA">
        <w:rPr>
          <w:rFonts w:ascii="Univers LT 47 CondensedLt" w:hAnsi="Univers LT 47 CondensedLt" w:cs="Arial"/>
          <w:b/>
          <w:sz w:val="24"/>
          <w:szCs w:val="24"/>
        </w:rPr>
        <w:tab/>
        <w:t xml:space="preserve">  Date</w:t>
      </w:r>
      <w:proofErr w:type="gramEnd"/>
      <w:r w:rsidR="00D001DA" w:rsidRPr="00D001DA">
        <w:rPr>
          <w:rFonts w:ascii="Univers LT 47 CondensedLt" w:hAnsi="Univers LT 47 CondensedLt" w:cs="Arial"/>
          <w:b/>
          <w:sz w:val="24"/>
          <w:szCs w:val="24"/>
        </w:rPr>
        <w:t xml:space="preserve">: </w:t>
      </w:r>
      <w:sdt>
        <w:sdtPr>
          <w:rPr>
            <w:rFonts w:ascii="Univers LT 47 CondensedLt" w:hAnsi="Univers LT 47 CondensedLt" w:cs="Arial"/>
            <w:b/>
            <w:sz w:val="24"/>
            <w:szCs w:val="24"/>
          </w:rPr>
          <w:id w:val="2046552647"/>
          <w:placeholder>
            <w:docPart w:val="BAE3633C04EC4541A5D9675822C23DEF"/>
          </w:placeholder>
        </w:sdtPr>
        <w:sdtEndPr/>
        <w:sdtContent>
          <w:r w:rsidR="00B72C79" w:rsidRPr="00B72C79">
            <w:rPr>
              <w:rFonts w:ascii="Univers LT 47 CondensedLt" w:hAnsi="Univers LT 47 CondensedLt" w:cs="Arial"/>
              <w:bCs/>
              <w:sz w:val="24"/>
              <w:szCs w:val="24"/>
            </w:rPr>
            <w:t>2022 – 03 - 11</w:t>
          </w:r>
        </w:sdtContent>
      </w:sdt>
    </w:p>
    <w:p w14:paraId="4D394761" w14:textId="77777777" w:rsidR="00D001DA" w:rsidRPr="00D001DA" w:rsidRDefault="00172667" w:rsidP="003E6E04">
      <w:pPr>
        <w:rPr>
          <w:rFonts w:ascii="Univers LT 47 CondensedLt" w:hAnsi="Univers LT 47 CondensedLt"/>
          <w:sz w:val="24"/>
          <w:szCs w:val="24"/>
        </w:rPr>
      </w:pPr>
      <w:r w:rsidRPr="00E80F09">
        <w:rPr>
          <w:rFonts w:ascii="Univers" w:hAnsi="Univers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FC3A48" wp14:editId="20549FD2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6981825" cy="1017917"/>
                <wp:effectExtent l="0" t="0" r="28575" b="10795"/>
                <wp:wrapNone/>
                <wp:docPr id="2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81825" cy="101791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780E5" w14:textId="77777777" w:rsidR="00172667" w:rsidRPr="0060232D" w:rsidRDefault="00172667" w:rsidP="00172667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right" w:pos="9360"/>
                              </w:tabs>
                              <w:jc w:val="both"/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</w:pPr>
                            <w:r w:rsidRPr="0060232D"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 xml:space="preserve">The information gathered on this form is collected under the authority of the </w:t>
                            </w:r>
                            <w:r w:rsidRPr="0060232D">
                              <w:rPr>
                                <w:rFonts w:ascii="Book Antiqua" w:hAnsi="Book Antiqua" w:cs="Arial"/>
                                <w:i/>
                                <w:sz w:val="16"/>
                                <w:szCs w:val="16"/>
                              </w:rPr>
                              <w:t>McMaster University Act</w:t>
                            </w:r>
                            <w:r w:rsidRPr="0060232D"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 xml:space="preserve">, 1976.  The information is used for the academic, administrative, </w:t>
                            </w:r>
                            <w:proofErr w:type="gramStart"/>
                            <w:r w:rsidRPr="0060232D"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>financial</w:t>
                            </w:r>
                            <w:proofErr w:type="gramEnd"/>
                            <w:r w:rsidRPr="0060232D"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 xml:space="preserve"> and statistical purposes of the University including, but not limited to, admissions; registration and maintaining records; awards and scholarships; convocation; provision of student services, including access to information systems; alumni relations; and disclosure to or on behalf of the applicable McMaster student government.  This information is protected and is being collected pursuant to section 39(2) and section 42 of the </w:t>
                            </w:r>
                            <w:r w:rsidRPr="0060232D">
                              <w:rPr>
                                <w:rFonts w:ascii="Book Antiqua" w:hAnsi="Book Antiqua" w:cs="Arial"/>
                                <w:i/>
                                <w:sz w:val="16"/>
                                <w:szCs w:val="16"/>
                              </w:rPr>
                              <w:t>Freedom of Information and Protection of Privacy Act</w:t>
                            </w:r>
                            <w:r w:rsidRPr="0060232D"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 xml:space="preserve"> of Ontario (RSO 1990).  Questions regarding the collection or use of this personal information should be directed to the University Registrar, University Hall, Room 209, McMaster University</w:t>
                            </w:r>
                            <w:r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FC3A48" id="Rectangle 15" o:spid="_x0000_s1026" style="position:absolute;margin-left:0;margin-top:.45pt;width:549.75pt;height:8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">
                <v:textbox>
                  <w:txbxContent>
                    <w:p w14:paraId="2EB780E5" w14:textId="77777777" w:rsidR="00172667" w:rsidRPr="0060232D" w:rsidRDefault="00172667" w:rsidP="00172667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right" w:pos="9360"/>
                        </w:tabs>
                        <w:jc w:val="both"/>
                        <w:rPr>
                          <w:rFonts w:ascii="Book Antiqua" w:hAnsi="Book Antiqua" w:cs="Arial"/>
                          <w:sz w:val="16"/>
                          <w:szCs w:val="16"/>
                        </w:rPr>
                      </w:pPr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 xml:space="preserve">The information gathered on this form is collected under the authority of the </w:t>
                      </w:r>
                      <w:r w:rsidRPr="0060232D">
                        <w:rPr>
                          <w:rFonts w:ascii="Book Antiqua" w:hAnsi="Book Antiqua" w:cs="Arial"/>
                          <w:i/>
                          <w:sz w:val="16"/>
                          <w:szCs w:val="16"/>
                        </w:rPr>
                        <w:t>McMaster University Act</w:t>
                      </w:r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 xml:space="preserve">, 1976.  The information is used for the academic, administrative, </w:t>
                      </w:r>
                      <w:proofErr w:type="gramStart"/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>financial</w:t>
                      </w:r>
                      <w:proofErr w:type="gramEnd"/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 xml:space="preserve"> and statistical purposes of the University including, but not limited to, admissions; registration and maintaining records; awards and scholarships; convocation; provision of student services, including access to information systems; alumni relations; and disclosure to or on behalf of the applicable McMaster student government.  This information is protected and is being collected pursuant to section 39(2) and section 42 of the </w:t>
                      </w:r>
                      <w:r w:rsidRPr="0060232D">
                        <w:rPr>
                          <w:rFonts w:ascii="Book Antiqua" w:hAnsi="Book Antiqua" w:cs="Arial"/>
                          <w:i/>
                          <w:sz w:val="16"/>
                          <w:szCs w:val="16"/>
                        </w:rPr>
                        <w:t>Freedom of Information and Protection of Privacy Act</w:t>
                      </w:r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 xml:space="preserve"> of Ontario (RSO 1990).  Questions regarding the collection or use of this personal information should be directed to the University Registrar, University Hall, Room 209, McMaster University</w:t>
                      </w:r>
                      <w:r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</w:p>
    <w:p w14:paraId="297438D5" w14:textId="77777777" w:rsidR="00D001DA" w:rsidRPr="00D001DA" w:rsidRDefault="00D001DA" w:rsidP="003E6E04">
      <w:pPr>
        <w:rPr>
          <w:rFonts w:ascii="Univers LT 47 CondensedLt" w:hAnsi="Univers LT 47 CondensedLt"/>
          <w:b/>
          <w:sz w:val="24"/>
          <w:szCs w:val="24"/>
        </w:rPr>
      </w:pPr>
    </w:p>
    <w:p w14:paraId="6AB5046A" w14:textId="77777777" w:rsidR="00D001DA" w:rsidRPr="00D001DA" w:rsidRDefault="00D001DA" w:rsidP="003E6E04">
      <w:pPr>
        <w:rPr>
          <w:rFonts w:ascii="Univers LT 47 CondensedLt" w:hAnsi="Univers LT 47 CondensedLt"/>
          <w:b/>
          <w:sz w:val="24"/>
          <w:szCs w:val="24"/>
        </w:rPr>
      </w:pPr>
    </w:p>
    <w:p w14:paraId="3D7749D3" w14:textId="77777777" w:rsidR="00D001DA" w:rsidRDefault="00D001DA" w:rsidP="003E6E04">
      <w:pPr>
        <w:rPr>
          <w:rFonts w:ascii="Univers LT 47 CondensedLt" w:hAnsi="Univers LT 47 CondensedLt"/>
          <w:b/>
        </w:rPr>
      </w:pPr>
    </w:p>
    <w:p w14:paraId="2457EC09" w14:textId="77777777" w:rsidR="00034572" w:rsidRDefault="00034572" w:rsidP="003E6E04">
      <w:pPr>
        <w:rPr>
          <w:rFonts w:ascii="Univers LT 47 CondensedLt" w:hAnsi="Univers LT 47 CondensedLt"/>
          <w:b/>
        </w:rPr>
      </w:pPr>
    </w:p>
    <w:p w14:paraId="5C06DA94" w14:textId="77777777" w:rsidR="003454A6" w:rsidRDefault="003454A6" w:rsidP="003454A6">
      <w:pPr>
        <w:rPr>
          <w:rFonts w:ascii="Univers LT 47 CondensedLt" w:hAnsi="Univers LT 47 CondensedLt" w:cs="Arial"/>
          <w:b/>
          <w:u w:val="single"/>
        </w:rPr>
      </w:pPr>
    </w:p>
    <w:sectPr w:rsidR="003454A6" w:rsidSect="00256067">
      <w:head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189D4" w14:textId="77777777" w:rsidR="006A0ABF" w:rsidRDefault="006A0ABF" w:rsidP="00D001DA">
      <w:pPr>
        <w:spacing w:after="0" w:line="240" w:lineRule="auto"/>
      </w:pPr>
      <w:r>
        <w:separator/>
      </w:r>
    </w:p>
  </w:endnote>
  <w:endnote w:type="continuationSeparator" w:id="0">
    <w:p w14:paraId="0BDCB10D" w14:textId="77777777" w:rsidR="006A0ABF" w:rsidRDefault="006A0ABF" w:rsidP="00D00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47 CondensedLt">
    <w:altName w:val="Franklin Gothic Medium Cond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879F9" w14:textId="77777777" w:rsidR="006A0ABF" w:rsidRDefault="006A0ABF" w:rsidP="00D001DA">
      <w:pPr>
        <w:spacing w:after="0" w:line="240" w:lineRule="auto"/>
      </w:pPr>
      <w:r>
        <w:separator/>
      </w:r>
    </w:p>
  </w:footnote>
  <w:footnote w:type="continuationSeparator" w:id="0">
    <w:p w14:paraId="0DFF61B6" w14:textId="77777777" w:rsidR="006A0ABF" w:rsidRDefault="006A0ABF" w:rsidP="00D001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13"/>
      <w:gridCol w:w="1057"/>
      <w:gridCol w:w="1353"/>
      <w:gridCol w:w="1275"/>
      <w:gridCol w:w="1134"/>
      <w:gridCol w:w="1276"/>
      <w:gridCol w:w="1418"/>
      <w:gridCol w:w="1864"/>
    </w:tblGrid>
    <w:tr w:rsidR="0026145C" w:rsidRPr="00D001DA" w14:paraId="6EF9184B" w14:textId="77777777" w:rsidTr="00BE6AE8">
      <w:tc>
        <w:tcPr>
          <w:tcW w:w="8926" w:type="dxa"/>
          <w:gridSpan w:val="7"/>
          <w:shd w:val="clear" w:color="auto" w:fill="000000" w:themeFill="text1"/>
        </w:tcPr>
        <w:p w14:paraId="659B2D77" w14:textId="77777777" w:rsidR="0026145C" w:rsidRPr="00D86E5E" w:rsidRDefault="0026145C" w:rsidP="00256067">
          <w:pPr>
            <w:pStyle w:val="Header"/>
            <w:jc w:val="center"/>
            <w:rPr>
              <w:rFonts w:ascii="Univers LT 47 CondensedLt" w:hAnsi="Univers LT 47 CondensedLt"/>
              <w:b/>
            </w:rPr>
          </w:pPr>
          <w:r w:rsidRPr="00D86E5E">
            <w:rPr>
              <w:rFonts w:ascii="Univers LT 47 CondensedLt" w:hAnsi="Univers LT 47 CondensedLt"/>
              <w:b/>
            </w:rPr>
            <w:t>FOR OFFICE USE ONLY</w:t>
          </w:r>
        </w:p>
      </w:tc>
      <w:tc>
        <w:tcPr>
          <w:tcW w:w="1864" w:type="dxa"/>
          <w:shd w:val="clear" w:color="auto" w:fill="000000" w:themeFill="text1"/>
        </w:tcPr>
        <w:p w14:paraId="0D2C139D" w14:textId="77777777" w:rsidR="0026145C" w:rsidRPr="00D86E5E" w:rsidRDefault="0026145C" w:rsidP="00256067">
          <w:pPr>
            <w:pStyle w:val="Header"/>
            <w:jc w:val="center"/>
            <w:rPr>
              <w:rFonts w:ascii="Univers LT 47 CondensedLt" w:hAnsi="Univers LT 47 CondensedLt"/>
              <w:b/>
            </w:rPr>
          </w:pPr>
        </w:p>
      </w:tc>
    </w:tr>
    <w:tr w:rsidR="0026145C" w:rsidRPr="00D001DA" w14:paraId="2F69CE0D" w14:textId="77777777" w:rsidTr="00BE6AE8">
      <w:tc>
        <w:tcPr>
          <w:tcW w:w="1413" w:type="dxa"/>
        </w:tcPr>
        <w:p w14:paraId="6525E02B" w14:textId="77777777" w:rsidR="0026145C" w:rsidRPr="00D86E5E" w:rsidRDefault="0026145C" w:rsidP="00256067">
          <w:pPr>
            <w:pStyle w:val="Header"/>
            <w:rPr>
              <w:rFonts w:ascii="Univers LT 47 CondensedLt" w:hAnsi="Univers LT 47 CondensedLt"/>
              <w:b/>
            </w:rPr>
          </w:pPr>
          <w:r w:rsidRPr="00D86E5E">
            <w:rPr>
              <w:rFonts w:ascii="Univers LT 47 CondensedLt" w:hAnsi="Univers LT 47 CondensedLt"/>
              <w:b/>
            </w:rPr>
            <w:t>Course Code</w:t>
          </w:r>
        </w:p>
      </w:tc>
      <w:tc>
        <w:tcPr>
          <w:tcW w:w="1057" w:type="dxa"/>
        </w:tcPr>
        <w:p w14:paraId="7915B340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2EC0</w:t>
          </w:r>
          <w:sdt>
            <w:sdtPr>
              <w:rPr>
                <w:rFonts w:ascii="Univers LT 47 CondensedLt" w:hAnsi="Univers LT 47 CondensedLt"/>
              </w:rPr>
              <w:id w:val="-3257445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rPr>
              <w:rFonts w:ascii="Univers LT 47 CondensedLt" w:hAnsi="Univers LT 47 CondensedLt"/>
            </w:rPr>
            <w:t xml:space="preserve"> </w:t>
          </w:r>
        </w:p>
      </w:tc>
      <w:tc>
        <w:tcPr>
          <w:tcW w:w="1353" w:type="dxa"/>
        </w:tcPr>
        <w:p w14:paraId="508A9217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2EE0</w:t>
          </w:r>
          <w:sdt>
            <w:sdtPr>
              <w:rPr>
                <w:rFonts w:ascii="Univers LT 47 CondensedLt" w:hAnsi="Univers LT 47 CondensedLt"/>
              </w:rPr>
              <w:id w:val="19839715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275" w:type="dxa"/>
        </w:tcPr>
        <w:p w14:paraId="6F134F4C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3EE0</w:t>
          </w:r>
          <w:sdt>
            <w:sdtPr>
              <w:rPr>
                <w:rFonts w:ascii="Univers LT 47 CondensedLt" w:hAnsi="Univers LT 47 CondensedLt"/>
              </w:rPr>
              <w:id w:val="-297298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134" w:type="dxa"/>
          <w:tcBorders>
            <w:right w:val="single" w:sz="4" w:space="0" w:color="auto"/>
          </w:tcBorders>
        </w:tcPr>
        <w:p w14:paraId="52D619BC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4EE0</w:t>
          </w:r>
          <w:sdt>
            <w:sdtPr>
              <w:rPr>
                <w:rFonts w:ascii="Univers LT 47 CondensedLt" w:hAnsi="Univers LT 47 CondensedLt"/>
              </w:rPr>
              <w:id w:val="114252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276" w:type="dxa"/>
          <w:tcBorders>
            <w:left w:val="single" w:sz="4" w:space="0" w:color="auto"/>
            <w:right w:val="single" w:sz="4" w:space="0" w:color="auto"/>
          </w:tcBorders>
        </w:tcPr>
        <w:p w14:paraId="7AA61656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2ET0</w:t>
          </w:r>
          <w:sdt>
            <w:sdtPr>
              <w:rPr>
                <w:rFonts w:ascii="Univers LT 47 CondensedLt" w:hAnsi="Univers LT 47 CondensedLt"/>
              </w:rPr>
              <w:id w:val="10686983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418" w:type="dxa"/>
          <w:tcBorders>
            <w:left w:val="single" w:sz="4" w:space="0" w:color="auto"/>
          </w:tcBorders>
        </w:tcPr>
        <w:p w14:paraId="50B3E7AA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3ET0</w:t>
          </w:r>
          <w:sdt>
            <w:sdtPr>
              <w:rPr>
                <w:rFonts w:ascii="Univers LT 47 CondensedLt" w:hAnsi="Univers LT 47 CondensedLt"/>
              </w:rPr>
              <w:id w:val="683195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864" w:type="dxa"/>
          <w:tcBorders>
            <w:left w:val="single" w:sz="4" w:space="0" w:color="auto"/>
          </w:tcBorders>
        </w:tcPr>
        <w:p w14:paraId="20CB3981" w14:textId="77777777" w:rsidR="0026145C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 xml:space="preserve">ENG </w:t>
          </w:r>
          <w:r w:rsidR="00C1289F">
            <w:rPr>
              <w:rFonts w:ascii="Univers LT 47 CondensedLt" w:hAnsi="Univers LT 47 CondensedLt"/>
            </w:rPr>
            <w:t>-7</w:t>
          </w:r>
          <w:r>
            <w:rPr>
              <w:rFonts w:ascii="Univers LT 47 CondensedLt" w:hAnsi="Univers LT 47 CondensedLt"/>
            </w:rPr>
            <w:t>02-GRAD</w:t>
          </w:r>
          <w:sdt>
            <w:sdtPr>
              <w:rPr>
                <w:rFonts w:ascii="Univers LT 47 CondensedLt" w:hAnsi="Univers LT 47 CondensedLt"/>
              </w:rPr>
              <w:id w:val="19432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</w:tr>
    <w:tr w:rsidR="0026145C" w:rsidRPr="00D001DA" w14:paraId="5C9F8E2C" w14:textId="77777777" w:rsidTr="00BE6AE8">
      <w:tc>
        <w:tcPr>
          <w:tcW w:w="1413" w:type="dxa"/>
        </w:tcPr>
        <w:p w14:paraId="09128771" w14:textId="77777777" w:rsidR="0026145C" w:rsidRPr="00D86E5E" w:rsidRDefault="0026145C" w:rsidP="00256067">
          <w:pPr>
            <w:pStyle w:val="Header"/>
            <w:rPr>
              <w:rFonts w:ascii="Univers LT 47 CondensedLt" w:hAnsi="Univers LT 47 CondensedLt"/>
              <w:b/>
            </w:rPr>
          </w:pPr>
          <w:r>
            <w:rPr>
              <w:rFonts w:ascii="Univers LT 47 CondensedLt" w:hAnsi="Univers LT 47 CondensedLt"/>
              <w:b/>
            </w:rPr>
            <w:t>Term/Fees</w:t>
          </w:r>
        </w:p>
      </w:tc>
      <w:tc>
        <w:tcPr>
          <w:tcW w:w="1057" w:type="dxa"/>
          <w:tcBorders>
            <w:right w:val="single" w:sz="4" w:space="0" w:color="auto"/>
          </w:tcBorders>
        </w:tcPr>
        <w:p w14:paraId="26E2AECD" w14:textId="77777777" w:rsidR="0026145C" w:rsidRPr="00D001DA" w:rsidRDefault="0026145C" w:rsidP="002F45BA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353" w:type="dxa"/>
          <w:tcBorders>
            <w:left w:val="single" w:sz="4" w:space="0" w:color="auto"/>
            <w:right w:val="single" w:sz="4" w:space="0" w:color="auto"/>
          </w:tcBorders>
        </w:tcPr>
        <w:p w14:paraId="6158C384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275" w:type="dxa"/>
          <w:tcBorders>
            <w:left w:val="single" w:sz="4" w:space="0" w:color="auto"/>
          </w:tcBorders>
        </w:tcPr>
        <w:p w14:paraId="25517F03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134" w:type="dxa"/>
          <w:tcBorders>
            <w:right w:val="single" w:sz="4" w:space="0" w:color="auto"/>
          </w:tcBorders>
        </w:tcPr>
        <w:p w14:paraId="42826AAF" w14:textId="77777777" w:rsidR="0026145C" w:rsidRPr="00D001DA" w:rsidRDefault="0026145C" w:rsidP="002F45BA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276" w:type="dxa"/>
          <w:tcBorders>
            <w:left w:val="single" w:sz="4" w:space="0" w:color="auto"/>
            <w:right w:val="single" w:sz="4" w:space="0" w:color="auto"/>
          </w:tcBorders>
        </w:tcPr>
        <w:p w14:paraId="20439830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418" w:type="dxa"/>
          <w:tcBorders>
            <w:left w:val="single" w:sz="4" w:space="0" w:color="auto"/>
          </w:tcBorders>
        </w:tcPr>
        <w:p w14:paraId="5C323065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864" w:type="dxa"/>
          <w:tcBorders>
            <w:left w:val="single" w:sz="4" w:space="0" w:color="auto"/>
          </w:tcBorders>
        </w:tcPr>
        <w:p w14:paraId="0C776D0F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</w:tr>
    <w:tr w:rsidR="0026145C" w:rsidRPr="00D001DA" w14:paraId="56F4173A" w14:textId="77777777" w:rsidTr="00BE6AE8">
      <w:trPr>
        <w:trHeight w:val="366"/>
      </w:trPr>
      <w:tc>
        <w:tcPr>
          <w:tcW w:w="1413" w:type="dxa"/>
        </w:tcPr>
        <w:p w14:paraId="701E10E3" w14:textId="77777777" w:rsidR="0026145C" w:rsidRPr="00D86E5E" w:rsidRDefault="0026145C" w:rsidP="00256067">
          <w:pPr>
            <w:pStyle w:val="Header"/>
            <w:rPr>
              <w:rFonts w:ascii="Univers LT 47 CondensedLt" w:hAnsi="Univers LT 47 CondensedLt"/>
              <w:b/>
            </w:rPr>
          </w:pPr>
          <w:r>
            <w:rPr>
              <w:rFonts w:ascii="Univers LT 47 CondensedLt" w:hAnsi="Univers LT 47 CondensedLt"/>
              <w:b/>
            </w:rPr>
            <w:t>Holds</w:t>
          </w:r>
        </w:p>
      </w:tc>
      <w:tc>
        <w:tcPr>
          <w:tcW w:w="2410" w:type="dxa"/>
          <w:gridSpan w:val="2"/>
          <w:tcBorders>
            <w:right w:val="single" w:sz="4" w:space="0" w:color="auto"/>
          </w:tcBorders>
        </w:tcPr>
        <w:p w14:paraId="4C7ACBAD" w14:textId="77777777" w:rsidR="0026145C" w:rsidRPr="002F45BA" w:rsidRDefault="0026145C" w:rsidP="002F45BA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YES/NO</w:t>
          </w:r>
        </w:p>
      </w:tc>
      <w:tc>
        <w:tcPr>
          <w:tcW w:w="2409" w:type="dxa"/>
          <w:gridSpan w:val="2"/>
          <w:tcBorders>
            <w:left w:val="single" w:sz="4" w:space="0" w:color="auto"/>
            <w:right w:val="single" w:sz="4" w:space="0" w:color="auto"/>
          </w:tcBorders>
        </w:tcPr>
        <w:p w14:paraId="1DE48564" w14:textId="77777777" w:rsidR="0026145C" w:rsidRPr="002F45BA" w:rsidRDefault="0026145C" w:rsidP="002F45BA">
          <w:pPr>
            <w:pStyle w:val="Header"/>
            <w:rPr>
              <w:rFonts w:ascii="Univers LT 47 CondensedLt" w:hAnsi="Univers LT 47 CondensedLt"/>
              <w:b/>
            </w:rPr>
          </w:pPr>
          <w:r>
            <w:rPr>
              <w:rFonts w:ascii="Univers LT 47 CondensedLt" w:hAnsi="Univers LT 47 CondensedLt"/>
              <w:b/>
            </w:rPr>
            <w:t xml:space="preserve">Co-op Work Permit Expiry </w:t>
          </w:r>
        </w:p>
      </w:tc>
      <w:tc>
        <w:tcPr>
          <w:tcW w:w="2694" w:type="dxa"/>
          <w:gridSpan w:val="2"/>
          <w:tcBorders>
            <w:left w:val="single" w:sz="4" w:space="0" w:color="auto"/>
          </w:tcBorders>
        </w:tcPr>
        <w:p w14:paraId="62DE0320" w14:textId="77777777" w:rsidR="0026145C" w:rsidRPr="002F45BA" w:rsidRDefault="0026145C" w:rsidP="00354398">
          <w:pPr>
            <w:pStyle w:val="Header"/>
            <w:rPr>
              <w:rFonts w:ascii="Univers LT 47 CondensedLt" w:hAnsi="Univers LT 47 CondensedLt"/>
              <w:b/>
            </w:rPr>
          </w:pPr>
        </w:p>
      </w:tc>
      <w:tc>
        <w:tcPr>
          <w:tcW w:w="1864" w:type="dxa"/>
          <w:tcBorders>
            <w:left w:val="single" w:sz="4" w:space="0" w:color="auto"/>
          </w:tcBorders>
        </w:tcPr>
        <w:p w14:paraId="7A2ACC7F" w14:textId="77777777" w:rsidR="0026145C" w:rsidRPr="002F45BA" w:rsidRDefault="0026145C" w:rsidP="00354398">
          <w:pPr>
            <w:pStyle w:val="Header"/>
            <w:rPr>
              <w:rFonts w:ascii="Univers LT 47 CondensedLt" w:hAnsi="Univers LT 47 CondensedLt"/>
              <w:b/>
            </w:rPr>
          </w:pPr>
        </w:p>
      </w:tc>
    </w:tr>
  </w:tbl>
  <w:p w14:paraId="6D2BE5E8" w14:textId="77777777" w:rsidR="00256067" w:rsidRDefault="002560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F76DF"/>
    <w:multiLevelType w:val="hybridMultilevel"/>
    <w:tmpl w:val="326CC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89725D"/>
    <w:multiLevelType w:val="hybridMultilevel"/>
    <w:tmpl w:val="507867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95244B"/>
    <w:multiLevelType w:val="hybridMultilevel"/>
    <w:tmpl w:val="B79A15DA"/>
    <w:lvl w:ilvl="0" w:tplc="C4A214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F82E6C"/>
    <w:multiLevelType w:val="hybridMultilevel"/>
    <w:tmpl w:val="5CAA6280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EEC1BAE"/>
    <w:multiLevelType w:val="hybridMultilevel"/>
    <w:tmpl w:val="024EA2A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35113B"/>
    <w:multiLevelType w:val="hybridMultilevel"/>
    <w:tmpl w:val="BCEE856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6" w15:restartNumberingAfterBreak="0">
    <w:nsid w:val="479567B7"/>
    <w:multiLevelType w:val="hybridMultilevel"/>
    <w:tmpl w:val="2C20191A"/>
    <w:lvl w:ilvl="0" w:tplc="BE764B40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972" w:hanging="360"/>
      </w:pPr>
    </w:lvl>
    <w:lvl w:ilvl="2" w:tplc="1009001B" w:tentative="1">
      <w:start w:val="1"/>
      <w:numFmt w:val="lowerRoman"/>
      <w:lvlText w:val="%3."/>
      <w:lvlJc w:val="right"/>
      <w:pPr>
        <w:ind w:left="1692" w:hanging="180"/>
      </w:pPr>
    </w:lvl>
    <w:lvl w:ilvl="3" w:tplc="1009000F" w:tentative="1">
      <w:start w:val="1"/>
      <w:numFmt w:val="decimal"/>
      <w:lvlText w:val="%4."/>
      <w:lvlJc w:val="left"/>
      <w:pPr>
        <w:ind w:left="2412" w:hanging="360"/>
      </w:pPr>
    </w:lvl>
    <w:lvl w:ilvl="4" w:tplc="10090019" w:tentative="1">
      <w:start w:val="1"/>
      <w:numFmt w:val="lowerLetter"/>
      <w:lvlText w:val="%5."/>
      <w:lvlJc w:val="left"/>
      <w:pPr>
        <w:ind w:left="3132" w:hanging="360"/>
      </w:pPr>
    </w:lvl>
    <w:lvl w:ilvl="5" w:tplc="1009001B" w:tentative="1">
      <w:start w:val="1"/>
      <w:numFmt w:val="lowerRoman"/>
      <w:lvlText w:val="%6."/>
      <w:lvlJc w:val="right"/>
      <w:pPr>
        <w:ind w:left="3852" w:hanging="180"/>
      </w:pPr>
    </w:lvl>
    <w:lvl w:ilvl="6" w:tplc="1009000F" w:tentative="1">
      <w:start w:val="1"/>
      <w:numFmt w:val="decimal"/>
      <w:lvlText w:val="%7."/>
      <w:lvlJc w:val="left"/>
      <w:pPr>
        <w:ind w:left="4572" w:hanging="360"/>
      </w:pPr>
    </w:lvl>
    <w:lvl w:ilvl="7" w:tplc="10090019" w:tentative="1">
      <w:start w:val="1"/>
      <w:numFmt w:val="lowerLetter"/>
      <w:lvlText w:val="%8."/>
      <w:lvlJc w:val="left"/>
      <w:pPr>
        <w:ind w:left="5292" w:hanging="360"/>
      </w:pPr>
    </w:lvl>
    <w:lvl w:ilvl="8" w:tplc="10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7" w15:restartNumberingAfterBreak="0">
    <w:nsid w:val="523037D7"/>
    <w:multiLevelType w:val="hybridMultilevel"/>
    <w:tmpl w:val="E19494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8B725B"/>
    <w:multiLevelType w:val="hybridMultilevel"/>
    <w:tmpl w:val="D3203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77184E"/>
    <w:multiLevelType w:val="hybridMultilevel"/>
    <w:tmpl w:val="59B00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7C2328"/>
    <w:multiLevelType w:val="hybridMultilevel"/>
    <w:tmpl w:val="EA4C1A28"/>
    <w:lvl w:ilvl="0" w:tplc="BE764B40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725B8A"/>
    <w:multiLevelType w:val="hybridMultilevel"/>
    <w:tmpl w:val="0630DB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C97443"/>
    <w:multiLevelType w:val="hybridMultilevel"/>
    <w:tmpl w:val="00F62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CC2780"/>
    <w:multiLevelType w:val="hybridMultilevel"/>
    <w:tmpl w:val="C48482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num w:numId="1">
    <w:abstractNumId w:val="9"/>
  </w:num>
  <w:num w:numId="2">
    <w:abstractNumId w:val="12"/>
  </w:num>
  <w:num w:numId="3">
    <w:abstractNumId w:val="7"/>
  </w:num>
  <w:num w:numId="4">
    <w:abstractNumId w:val="0"/>
  </w:num>
  <w:num w:numId="5">
    <w:abstractNumId w:val="13"/>
  </w:num>
  <w:num w:numId="6">
    <w:abstractNumId w:val="8"/>
  </w:num>
  <w:num w:numId="7">
    <w:abstractNumId w:val="11"/>
  </w:num>
  <w:num w:numId="8">
    <w:abstractNumId w:val="6"/>
  </w:num>
  <w:num w:numId="9">
    <w:abstractNumId w:val="10"/>
  </w:num>
  <w:num w:numId="10">
    <w:abstractNumId w:val="4"/>
  </w:num>
  <w:num w:numId="11">
    <w:abstractNumId w:val="5"/>
  </w:num>
  <w:num w:numId="12">
    <w:abstractNumId w:val="2"/>
  </w:num>
  <w:num w:numId="13">
    <w:abstractNumId w:val="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TA1NTYyATKMzZR0lIJTi4sz8/NACgxrAUZhSlcsAAAA"/>
  </w:docVars>
  <w:rsids>
    <w:rsidRoot w:val="00211E07"/>
    <w:rsid w:val="00034572"/>
    <w:rsid w:val="00046042"/>
    <w:rsid w:val="000502BE"/>
    <w:rsid w:val="00091A6C"/>
    <w:rsid w:val="00102210"/>
    <w:rsid w:val="00113926"/>
    <w:rsid w:val="00172667"/>
    <w:rsid w:val="001A1087"/>
    <w:rsid w:val="001E1186"/>
    <w:rsid w:val="001E2ED8"/>
    <w:rsid w:val="00211E07"/>
    <w:rsid w:val="00256067"/>
    <w:rsid w:val="0026145C"/>
    <w:rsid w:val="002629DF"/>
    <w:rsid w:val="002843E6"/>
    <w:rsid w:val="002B1FD1"/>
    <w:rsid w:val="002C32E5"/>
    <w:rsid w:val="002F45BA"/>
    <w:rsid w:val="003454A6"/>
    <w:rsid w:val="00354398"/>
    <w:rsid w:val="003870F9"/>
    <w:rsid w:val="003A7EE7"/>
    <w:rsid w:val="003E6E04"/>
    <w:rsid w:val="004040D1"/>
    <w:rsid w:val="004143A2"/>
    <w:rsid w:val="00464E4F"/>
    <w:rsid w:val="004777E1"/>
    <w:rsid w:val="00480B44"/>
    <w:rsid w:val="00487C03"/>
    <w:rsid w:val="004B2CFD"/>
    <w:rsid w:val="004B376B"/>
    <w:rsid w:val="0055355E"/>
    <w:rsid w:val="00572342"/>
    <w:rsid w:val="00577B38"/>
    <w:rsid w:val="005B1C7D"/>
    <w:rsid w:val="00612AB8"/>
    <w:rsid w:val="00630C2F"/>
    <w:rsid w:val="006A0ABF"/>
    <w:rsid w:val="006D45F4"/>
    <w:rsid w:val="006F1D6A"/>
    <w:rsid w:val="006F7863"/>
    <w:rsid w:val="00771122"/>
    <w:rsid w:val="00775DF8"/>
    <w:rsid w:val="007A1C71"/>
    <w:rsid w:val="007C2FD7"/>
    <w:rsid w:val="007F4399"/>
    <w:rsid w:val="0080308A"/>
    <w:rsid w:val="00827EB4"/>
    <w:rsid w:val="00852B33"/>
    <w:rsid w:val="00882ABD"/>
    <w:rsid w:val="00885855"/>
    <w:rsid w:val="008F6641"/>
    <w:rsid w:val="00913BC0"/>
    <w:rsid w:val="00944DB9"/>
    <w:rsid w:val="00990ED2"/>
    <w:rsid w:val="009D31D3"/>
    <w:rsid w:val="009F004D"/>
    <w:rsid w:val="00A33753"/>
    <w:rsid w:val="00A41109"/>
    <w:rsid w:val="00A92CDC"/>
    <w:rsid w:val="00AE4F08"/>
    <w:rsid w:val="00B10A82"/>
    <w:rsid w:val="00B329A3"/>
    <w:rsid w:val="00B37220"/>
    <w:rsid w:val="00B37CFF"/>
    <w:rsid w:val="00B72C79"/>
    <w:rsid w:val="00B754CF"/>
    <w:rsid w:val="00BE6AE8"/>
    <w:rsid w:val="00BF5244"/>
    <w:rsid w:val="00C1289F"/>
    <w:rsid w:val="00D001DA"/>
    <w:rsid w:val="00D5034E"/>
    <w:rsid w:val="00D86E5E"/>
    <w:rsid w:val="00DA7580"/>
    <w:rsid w:val="00DC7B59"/>
    <w:rsid w:val="00E10062"/>
    <w:rsid w:val="00E60AFF"/>
    <w:rsid w:val="00ED2A88"/>
    <w:rsid w:val="00F00362"/>
    <w:rsid w:val="00F169CE"/>
    <w:rsid w:val="00F42973"/>
    <w:rsid w:val="00F64188"/>
    <w:rsid w:val="00FA0820"/>
    <w:rsid w:val="00FB5578"/>
    <w:rsid w:val="00FF6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C97655"/>
  <w15:docId w15:val="{7BCEBCEE-F5FE-4855-9E5F-3768CA7D9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1E0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1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1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A7E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BookTitle">
    <w:name w:val="Book Title"/>
    <w:basedOn w:val="DefaultParagraphFont"/>
    <w:uiPriority w:val="33"/>
    <w:qFormat/>
    <w:rsid w:val="00487C03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577B3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C2FD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00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1DA"/>
  </w:style>
  <w:style w:type="paragraph" w:styleId="Footer">
    <w:name w:val="footer"/>
    <w:basedOn w:val="Normal"/>
    <w:link w:val="FooterChar"/>
    <w:uiPriority w:val="99"/>
    <w:unhideWhenUsed/>
    <w:rsid w:val="00D00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1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1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gcoop@mcmaster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ustomXml" Target="ink/ink1.xml"/><Relationship Id="rId4" Type="http://schemas.openxmlformats.org/officeDocument/2006/relationships/settings" Target="settings.xml"/><Relationship Id="rId9" Type="http://schemas.openxmlformats.org/officeDocument/2006/relationships/hyperlink" Target="http://www.mcmaster.ca/univsec/policy/StudentCode.pdf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5761274FB4C41F4802B6FE1A7589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37EA2-A1D0-4FE6-A74A-BBB673040ECF}"/>
      </w:docPartPr>
      <w:docPartBody>
        <w:p w:rsidR="0083747F" w:rsidRDefault="007D1CE0" w:rsidP="007D1CE0">
          <w:pPr>
            <w:pStyle w:val="75761274FB4C41F4802B6FE1A7589B50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2D5D1757AB4D22B4494652751C0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B04B-07FD-4405-85E0-E553C3FEF7A4}"/>
      </w:docPartPr>
      <w:docPartBody>
        <w:p w:rsidR="0083747F" w:rsidRDefault="007D1CE0" w:rsidP="007D1CE0">
          <w:pPr>
            <w:pStyle w:val="0E2D5D1757AB4D22B4494652751C0998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399DEAA17F4269BB335C6468DE5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1746E-7744-41ED-BA32-7F6B97EE118A}"/>
      </w:docPartPr>
      <w:docPartBody>
        <w:p w:rsidR="0083747F" w:rsidRDefault="007D1CE0" w:rsidP="007D1CE0">
          <w:pPr>
            <w:pStyle w:val="D2399DEAA17F4269BB335C6468DE5DF6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11A6AAF7C64FDFAF91D1B79439D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33A95-69BB-4EF5-AC12-FD8FD00AA92A}"/>
      </w:docPartPr>
      <w:docPartBody>
        <w:p w:rsidR="0083747F" w:rsidRDefault="007D1CE0" w:rsidP="007D1CE0">
          <w:pPr>
            <w:pStyle w:val="7811A6AAF7C64FDFAF91D1B79439DB30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C7A39ACBEF4997815C68CEF7465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D4B62-7213-4EDA-8F85-762F3361FA47}"/>
      </w:docPartPr>
      <w:docPartBody>
        <w:p w:rsidR="0083747F" w:rsidRDefault="007D1CE0" w:rsidP="007D1CE0">
          <w:pPr>
            <w:pStyle w:val="A4C7A39ACBEF4997815C68CEF74655F1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8FA8BEF3364752A542A9D4DF7F5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CB1C2-4713-4955-97D5-1428613F9ABD}"/>
      </w:docPartPr>
      <w:docPartBody>
        <w:p w:rsidR="0083747F" w:rsidRDefault="007D1CE0" w:rsidP="007D1CE0">
          <w:pPr>
            <w:pStyle w:val="ED8FA8BEF3364752A542A9D4DF7F5AF4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F8EB37ADD649ECB7EF9FAC64D72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21324-1E62-47A4-8B22-EF0651849117}"/>
      </w:docPartPr>
      <w:docPartBody>
        <w:p w:rsidR="0083747F" w:rsidRDefault="007D1CE0" w:rsidP="007D1CE0">
          <w:pPr>
            <w:pStyle w:val="D4F8EB37ADD649ECB7EF9FAC64D725FA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267F41B70F404DB3D4CA6DFBD42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8D23C-A24E-45D6-86B3-16990F9887C2}"/>
      </w:docPartPr>
      <w:docPartBody>
        <w:p w:rsidR="0083747F" w:rsidRDefault="007D1CE0" w:rsidP="007D1CE0">
          <w:pPr>
            <w:pStyle w:val="FB267F41B70F404DB3D4CA6DFBD42DA5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78A582273C468799663AC9F41F8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ECFAC-F0BD-408E-80AF-EFDD5A494635}"/>
      </w:docPartPr>
      <w:docPartBody>
        <w:p w:rsidR="0083747F" w:rsidRDefault="007D1CE0" w:rsidP="007D1CE0">
          <w:pPr>
            <w:pStyle w:val="AD78A582273C468799663AC9F41F8429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A10CE94ACD43BF9040C4CF4322C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B537F-BF4B-4236-96D0-5DC674BCE9FB}"/>
      </w:docPartPr>
      <w:docPartBody>
        <w:p w:rsidR="0083747F" w:rsidRDefault="007D1CE0" w:rsidP="007D1CE0">
          <w:pPr>
            <w:pStyle w:val="86A10CE94ACD43BF9040C4CF4322C1AF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9D0F94EFDB425A9BCF7DCF044FF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F5D8-19B2-4BDA-8A73-0A0FA247F98C}"/>
      </w:docPartPr>
      <w:docPartBody>
        <w:p w:rsidR="0083747F" w:rsidRDefault="007D1CE0" w:rsidP="007D1CE0">
          <w:pPr>
            <w:pStyle w:val="F49D0F94EFDB425A9BCF7DCF044FF657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D217362BC74563ADD68CC83FAD6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68358-A207-4187-AF54-097B3073624B}"/>
      </w:docPartPr>
      <w:docPartBody>
        <w:p w:rsidR="0083747F" w:rsidRDefault="007D1CE0" w:rsidP="007D1CE0">
          <w:pPr>
            <w:pStyle w:val="6ED217362BC74563ADD68CC83FAD60C6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730D6194D14732837795F41A3CF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EA212-9D65-486C-ADED-ED9C25F8D3ED}"/>
      </w:docPartPr>
      <w:docPartBody>
        <w:p w:rsidR="0083747F" w:rsidRDefault="007D1CE0" w:rsidP="007D1CE0">
          <w:pPr>
            <w:pStyle w:val="88730D6194D14732837795F41A3CF41A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7A38B899664BDBB035E64B2F03A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7F918-622C-4A4D-A5B0-4DD9616C30DA}"/>
      </w:docPartPr>
      <w:docPartBody>
        <w:p w:rsidR="0083747F" w:rsidRDefault="007D1CE0" w:rsidP="007D1CE0">
          <w:pPr>
            <w:pStyle w:val="087A38B899664BDBB035E64B2F03A22D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D73B427D0474F9241E41D99438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1E779-3FA2-49F6-8DDE-3C37AED0F579}"/>
      </w:docPartPr>
      <w:docPartBody>
        <w:p w:rsidR="0083747F" w:rsidRDefault="007D1CE0" w:rsidP="007D1CE0">
          <w:pPr>
            <w:pStyle w:val="474D73B427D0474F9241E41D994381E8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2E6619BFF740049D8FFFA1F13D6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4018C-54A3-4174-9F45-C23155A59225}"/>
      </w:docPartPr>
      <w:docPartBody>
        <w:p w:rsidR="0083747F" w:rsidRDefault="007D1CE0" w:rsidP="007D1CE0">
          <w:pPr>
            <w:pStyle w:val="DD2E6619BFF740049D8FFFA1F13D64CA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2B41E82BB54A9E94578AE53AFB3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FF886-7A6D-4369-90B0-215173C38195}"/>
      </w:docPartPr>
      <w:docPartBody>
        <w:p w:rsidR="0083747F" w:rsidRDefault="007D1CE0" w:rsidP="007D1CE0">
          <w:pPr>
            <w:pStyle w:val="D72B41E82BB54A9E94578AE53AFB34FC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BFEF7A349C4DFA89F1BF1B01FA6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9559A-D1B7-40DA-A219-A3D95A952588}"/>
      </w:docPartPr>
      <w:docPartBody>
        <w:p w:rsidR="0083747F" w:rsidRDefault="007D1CE0" w:rsidP="007D1CE0">
          <w:pPr>
            <w:pStyle w:val="94BFEF7A349C4DFA89F1BF1B01FA6A45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EF5CF2C93F4B4EA7C3F74FDD8BC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5C508-54F9-4DE0-8C3F-EDEF4204B520}"/>
      </w:docPartPr>
      <w:docPartBody>
        <w:p w:rsidR="0083747F" w:rsidRDefault="007D1CE0" w:rsidP="007D1CE0">
          <w:pPr>
            <w:pStyle w:val="16EF5CF2C93F4B4EA7C3F74FDD8BC5AD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E39E0D086246D3BE5332550743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4CA97-8AF3-4114-9374-659488CD88C6}"/>
      </w:docPartPr>
      <w:docPartBody>
        <w:p w:rsidR="0083747F" w:rsidRDefault="007D1CE0" w:rsidP="007D1CE0">
          <w:pPr>
            <w:pStyle w:val="FDE39E0D086246D3BE53325507438367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E3633C04EC4541A5D9675822C23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011B3-CAC0-4609-8773-749C4D2EBBFE}"/>
      </w:docPartPr>
      <w:docPartBody>
        <w:p w:rsidR="0083747F" w:rsidRDefault="007D1CE0" w:rsidP="007D1CE0">
          <w:pPr>
            <w:pStyle w:val="BAE3633C04EC4541A5D9675822C23DEF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47 CondensedLt">
    <w:altName w:val="Franklin Gothic Medium Cond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D1CE0"/>
    <w:rsid w:val="00111D8F"/>
    <w:rsid w:val="007D1CE0"/>
    <w:rsid w:val="0083747F"/>
    <w:rsid w:val="00A96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1CE0"/>
    <w:rPr>
      <w:color w:val="808080"/>
    </w:rPr>
  </w:style>
  <w:style w:type="paragraph" w:customStyle="1" w:styleId="75761274FB4C41F4802B6FE1A7589B502">
    <w:name w:val="75761274FB4C41F4802B6FE1A7589B502"/>
    <w:rsid w:val="007D1CE0"/>
    <w:pPr>
      <w:spacing w:after="200" w:line="276" w:lineRule="auto"/>
    </w:pPr>
  </w:style>
  <w:style w:type="paragraph" w:customStyle="1" w:styleId="0E2D5D1757AB4D22B4494652751C09982">
    <w:name w:val="0E2D5D1757AB4D22B4494652751C09982"/>
    <w:rsid w:val="007D1CE0"/>
    <w:pPr>
      <w:spacing w:after="200" w:line="276" w:lineRule="auto"/>
    </w:pPr>
  </w:style>
  <w:style w:type="paragraph" w:customStyle="1" w:styleId="D2399DEAA17F4269BB335C6468DE5DF62">
    <w:name w:val="D2399DEAA17F4269BB335C6468DE5DF62"/>
    <w:rsid w:val="007D1CE0"/>
    <w:pPr>
      <w:spacing w:after="200" w:line="276" w:lineRule="auto"/>
    </w:pPr>
  </w:style>
  <w:style w:type="paragraph" w:customStyle="1" w:styleId="7811A6AAF7C64FDFAF91D1B79439DB302">
    <w:name w:val="7811A6AAF7C64FDFAF91D1B79439DB302"/>
    <w:rsid w:val="007D1CE0"/>
    <w:pPr>
      <w:spacing w:after="200" w:line="276" w:lineRule="auto"/>
    </w:pPr>
  </w:style>
  <w:style w:type="paragraph" w:customStyle="1" w:styleId="A4C7A39ACBEF4997815C68CEF74655F12">
    <w:name w:val="A4C7A39ACBEF4997815C68CEF74655F12"/>
    <w:rsid w:val="007D1CE0"/>
    <w:pPr>
      <w:spacing w:after="200" w:line="276" w:lineRule="auto"/>
    </w:pPr>
  </w:style>
  <w:style w:type="paragraph" w:customStyle="1" w:styleId="ED8FA8BEF3364752A542A9D4DF7F5AF41">
    <w:name w:val="ED8FA8BEF3364752A542A9D4DF7F5AF41"/>
    <w:rsid w:val="007D1CE0"/>
    <w:pPr>
      <w:spacing w:after="200" w:line="276" w:lineRule="auto"/>
    </w:pPr>
  </w:style>
  <w:style w:type="paragraph" w:customStyle="1" w:styleId="D4F8EB37ADD649ECB7EF9FAC64D725FA1">
    <w:name w:val="D4F8EB37ADD649ECB7EF9FAC64D725FA1"/>
    <w:rsid w:val="007D1CE0"/>
    <w:pPr>
      <w:spacing w:after="200" w:line="276" w:lineRule="auto"/>
    </w:pPr>
  </w:style>
  <w:style w:type="paragraph" w:customStyle="1" w:styleId="FB267F41B70F404DB3D4CA6DFBD42DA51">
    <w:name w:val="FB267F41B70F404DB3D4CA6DFBD42DA51"/>
    <w:rsid w:val="007D1CE0"/>
    <w:pPr>
      <w:spacing w:after="200" w:line="276" w:lineRule="auto"/>
    </w:pPr>
  </w:style>
  <w:style w:type="paragraph" w:customStyle="1" w:styleId="AD78A582273C468799663AC9F41F84291">
    <w:name w:val="AD78A582273C468799663AC9F41F84291"/>
    <w:rsid w:val="007D1CE0"/>
    <w:pPr>
      <w:spacing w:after="200" w:line="276" w:lineRule="auto"/>
    </w:pPr>
  </w:style>
  <w:style w:type="paragraph" w:customStyle="1" w:styleId="86A10CE94ACD43BF9040C4CF4322C1AF1">
    <w:name w:val="86A10CE94ACD43BF9040C4CF4322C1AF1"/>
    <w:rsid w:val="007D1CE0"/>
    <w:pPr>
      <w:spacing w:after="200" w:line="276" w:lineRule="auto"/>
    </w:pPr>
  </w:style>
  <w:style w:type="paragraph" w:customStyle="1" w:styleId="F49D0F94EFDB425A9BCF7DCF044FF6571">
    <w:name w:val="F49D0F94EFDB425A9BCF7DCF044FF6571"/>
    <w:rsid w:val="007D1CE0"/>
    <w:pPr>
      <w:spacing w:after="200" w:line="276" w:lineRule="auto"/>
    </w:pPr>
  </w:style>
  <w:style w:type="paragraph" w:customStyle="1" w:styleId="6ED217362BC74563ADD68CC83FAD60C61">
    <w:name w:val="6ED217362BC74563ADD68CC83FAD60C61"/>
    <w:rsid w:val="007D1CE0"/>
    <w:pPr>
      <w:spacing w:after="200" w:line="276" w:lineRule="auto"/>
    </w:pPr>
  </w:style>
  <w:style w:type="paragraph" w:customStyle="1" w:styleId="88730D6194D14732837795F41A3CF41A1">
    <w:name w:val="88730D6194D14732837795F41A3CF41A1"/>
    <w:rsid w:val="007D1CE0"/>
    <w:pPr>
      <w:spacing w:after="200" w:line="276" w:lineRule="auto"/>
    </w:pPr>
  </w:style>
  <w:style w:type="paragraph" w:customStyle="1" w:styleId="087A38B899664BDBB035E64B2F03A22D1">
    <w:name w:val="087A38B899664BDBB035E64B2F03A22D1"/>
    <w:rsid w:val="007D1CE0"/>
    <w:pPr>
      <w:spacing w:after="200" w:line="276" w:lineRule="auto"/>
    </w:pPr>
  </w:style>
  <w:style w:type="paragraph" w:customStyle="1" w:styleId="474D73B427D0474F9241E41D994381E81">
    <w:name w:val="474D73B427D0474F9241E41D994381E81"/>
    <w:rsid w:val="007D1CE0"/>
    <w:pPr>
      <w:spacing w:after="200" w:line="276" w:lineRule="auto"/>
    </w:pPr>
  </w:style>
  <w:style w:type="paragraph" w:customStyle="1" w:styleId="DD2E6619BFF740049D8FFFA1F13D64CA1">
    <w:name w:val="DD2E6619BFF740049D8FFFA1F13D64CA1"/>
    <w:rsid w:val="007D1CE0"/>
    <w:pPr>
      <w:spacing w:after="200" w:line="276" w:lineRule="auto"/>
    </w:pPr>
  </w:style>
  <w:style w:type="paragraph" w:customStyle="1" w:styleId="D72B41E82BB54A9E94578AE53AFB34FC1">
    <w:name w:val="D72B41E82BB54A9E94578AE53AFB34FC1"/>
    <w:rsid w:val="007D1CE0"/>
    <w:pPr>
      <w:spacing w:after="200" w:line="276" w:lineRule="auto"/>
    </w:pPr>
  </w:style>
  <w:style w:type="paragraph" w:customStyle="1" w:styleId="94BFEF7A349C4DFA89F1BF1B01FA6A451">
    <w:name w:val="94BFEF7A349C4DFA89F1BF1B01FA6A451"/>
    <w:rsid w:val="007D1CE0"/>
    <w:pPr>
      <w:spacing w:after="200" w:line="276" w:lineRule="auto"/>
    </w:pPr>
  </w:style>
  <w:style w:type="paragraph" w:customStyle="1" w:styleId="16EF5CF2C93F4B4EA7C3F74FDD8BC5AD1">
    <w:name w:val="16EF5CF2C93F4B4EA7C3F74FDD8BC5AD1"/>
    <w:rsid w:val="007D1CE0"/>
    <w:pPr>
      <w:spacing w:after="200" w:line="276" w:lineRule="auto"/>
    </w:pPr>
  </w:style>
  <w:style w:type="paragraph" w:customStyle="1" w:styleId="FDE39E0D086246D3BE533255074383671">
    <w:name w:val="FDE39E0D086246D3BE533255074383671"/>
    <w:rsid w:val="007D1CE0"/>
    <w:pPr>
      <w:spacing w:after="200" w:line="276" w:lineRule="auto"/>
    </w:pPr>
  </w:style>
  <w:style w:type="paragraph" w:customStyle="1" w:styleId="BAE3633C04EC4541A5D9675822C23DEF1">
    <w:name w:val="BAE3633C04EC4541A5D9675822C23DEF1"/>
    <w:rsid w:val="007D1CE0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11T17:03:12.8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44 226 15939,'1'-1'9,"0"0"0,0 0-1,0 0 1,0 0 0,1 0-1,-1 0 1,0 0 0,0 0 0,1 1-1,-1-1 1,0 1 0,1-1-1,-1 1 1,0-1 0,1 1-1,-1 0 1,1 0 0,-1-1-1,1 1 1,-1 0 0,1 0-1,-1 1 1,0-1 0,1 0-1,-1 0 1,1 1 0,2 0-1,-3 1-3,1-1 0,0 1 0,-1 0 0,1-1 0,-1 1 0,1 0 0,-1 0 0,0 0 0,0 0 0,0 0 0,0 1-1,0-1 1,-1 0 0,1 0 0,-1 0 0,1 1 0,-1-1 0,0 0 0,0 4 0,0 39 61,-1 0 1,-15 82 0,8-78-39,-11 66 136,-6-1 0,-54 154 0,78-266-163,-36 117 117,37-119-155,0 0 0,0 0 1,1 0-1,-1 0 0,0 0 1,0 0-1,0-1 0,1 1 1,-1 0-1,0 0 0,0 0 1,0 0-1,1 0 0,-1 0 1,0 0-1,0 0 0,0 0 1,1 0-1,-1 1 0,0-1 1,0 0-1,0 0 0,1 0 1,-1 0-1,0 0 0,0 0 1,0 0-1,0 0 0,0 0 1,1 1-1,-1-1 0,0 0 1,0 0-1,0 0 0,0 0 1,0 0-1,1 1 0,-1-1 1,0 0-1,0 0 0,0 0 1,0 1-1,0-1 0,0 0 1,0 0-1,0 0 0,0 1 1,0-1-1,0 0 0,0 0 1,0 0-1,0 1 0,0-1 1,0 0-1,0 0 0,0 0 1,0 0-1,0 1 0,0-1 1,0 0-1,-1 0 0,1 0 1,0 1-1,0-1 0,0 0 1,0 0-1,9-13-903</inkml:trace>
  <inkml:trace contextRef="#ctx0" brushRef="#br0" timeOffset="655.19">751 320 2633,'25'-25'1560,"9"-11"2366,-33 35-2938,-8 3 1159,-4 9-1592,2-1-1,-1 1 0,1 1 0,-8 14 0,-1 0-60,-121 173 1689,-131 173 76,158-239-1801,-56 73-215,157-191-284,6-10-88,2-1 1,-1 1-1,1 0 0,-1 1 0,1-1 1,-3 10-1,5-15 111,1 0 1,0 0-1,0 0 0,0 0 0,0 0 1,0 0-1,0 0 0,0 0 1,0 1-1,0-1 0,0 0 0,0 0 1,0 0-1,-1 0 0,1 0 1,0 0-1,0 0 0,0 1 0,0-1 1,0 0-1,0 0 0,0 0 0,0 0 1,0 0-1,0 0 0,0 1 1,0-1-1,0 0 0,1 0 0,-1 0 1,0 0-1,0 0 0,0 0 1,0 0-1,0 1 0,0-1 0,0 0 1,0 0-1,0 0 0,0 0 1,0 0-1,0 0 0,1 0 0,-1 0 1,0 0-1,0 0 0,0 0 1,0 1-1,0-1 0,0 0 0,0 0 1,1 0-1,-1 0 0,0 0 0,0 0 1,0 0-1,0 0 0,0 0 1,0 0-1,0 0 0,1 0 0,-1 0 1,0 0-1,0 0 0,0 0 1,0 0-1,0 0 0,0-1 0,1 1 1,19-9-811</inkml:trace>
  <inkml:trace contextRef="#ctx0" brushRef="#br0" timeOffset="1101.56">524 806 7066,'-8'4'560,"2"0"184,6 0-64,5 1-104,3-2-256,7 0-184,4-3-16,6 1-32,2-1-16,5-2-40,1-2-8,-2-1-520,-2 0-272,1 1-960,-4-2 839</inkml:trace>
  <inkml:trace contextRef="#ctx0" brushRef="#br0" timeOffset="1687.99">975 557 5793,'15'-42'1420,"-11"32"-163,-10 34-80,-143 434 3840,89-286-4046,54-155-875,3-10-50,1-1 0,-1 1 0,1 0 0,1 0 0,-1 0 0,1 0 0,0 12 0,1-18-44,0-1-1,0 0 1,0 1-1,0-1 1,1 0-1,-1 1 1,0-1-1,0 0 1,0 1-1,1-1 1,-1 0-1,0 1 1,1-1-1,-1 0 1,0 0-1,1 1 1,-1-1-1,0 0 1,1 0-1,-1 0 0,0 0 1,1 1-1,-1-1 1,0 0-1,1 0 1,-1 0-1,1 0 1,-1 0-1,0 0 1,1 0-1,-1 0 1,1 0-1,-1 0 1,0 0-1,1 0 1,-1 0-1,1 0 1,-1-1-1,0 1 1,1 0-1,-1 0 1,0 0-1,1 0 0,-1-1 1,21-11 11,4-13-24,0-1 0,-2-1 0,32-49-1,18-21-15,-17 37 141,72-61-1,-28 29 195,-96 88-288,6-5 102,0-1 0,-1 0 1,0 0-1,8-14 0,-17 24-112,0 0 0,0 0-1,0 0 1,0 0 0,0 0 0,-1 0-1,1 0 1,0 0 0,0 0 0,0 0 0,0 0-1,0 0 1,-1 0 0,1 0 0,0 0-1,0 0 1,0 0 0,0 0 0,0 0-1,-1 0 1,1 0 0,0 0 0,0 0 0,0 0-1,0-1 1,0 1 0,0 0 0,-1 0-1,1 0 1,0 0 0,0 0 0,0 0-1,0 0 1,0-1 0,0 1 0,0 0 0,0 0-1,0 0 1,0 0 0,0 0 0,0-1-1,0 1 1,0 0 0,0 0 0,0 0-1,0 0 1,0 0 0,0-1 0,0 1 0,0 0-1,0 0 1,0 0 0,0 0 0,0 0-1,0-1 1,-16 11 242,-47 35-19,-2-2 1,-2-3-1,-86 38 0,150-77-229,-2 1-8,-1 1 1,-1-1 0,1-1 0,-8 3 0,13-4-2,1 0 0,-1 0 0,1 0 0,-1 0 0,0 0 1,1 0-1,-1 0 0,1 0 0,-1 0 0,0 0 0,1 0 1,-1-1-1,1 1 0,-1 0 0,0 0 0,1 0 1,-1-1-1,1 1 0,-1 0 0,1-1 0,-1 1 0,1-1 1,-1 1-1,1 0 0,0-1 0,-1 1 0,1-1 1,0 1-1,-1-1 0,1 1 0,0-1 0,-1 0 0,1 1 1,0-1-1,0 1 0,0-1 0,0 1 0,-1-1 1,1 0-1,0 1 0,0-1 0,0 0 0,0 1 0,0-1 1,1 1-1,-1-1 0,0 0 0,0 1 0,0-1 0,1 0 1,1-8-44,0 1 1,1 0-1,1-1 0,-1 1 1,1 1-1,0-1 1,8-9-1,-5 5 7,27-39-104,70-81 0,51-34 40,44-51 129,-191 207 54,0 0-1,0 0 1,-1-1-1,-1 0 0,6-13 1,-11 24-67,-1 0 0,0-1 1,1 1-1,-1-1 0,0 1 1,0-1-1,0 1 0,1 0 1,-1-1-1,0 1 0,0-1 1,0 1-1,0-1 0,0 1 1,0-1-1,0 1 1,0-1-1,0 1 0,0-1 1,0 1-1,0-1 0,0 1 1,0-1-1,-1 1 0,1-1 1,0 1-1,0-1 0,0 1 1,-1 0-1,1-1 0,0 1 1,-1-1-1,1 1 0,0 0 1,-1-1-1,1 1 0,0 0 1,-1-1-1,1 1 0,-1 0 1,1 0-1,-1-1 1,1 1-1,-1 0 0,1 0 1,0 0-1,-1 0 0,1 0 1,-1 0-1,1 0 0,-1 0 1,1 0-1,-1 0 0,1 0 1,-1 0-1,1 0 0,-1 0 1,1 0-1,-1 0 0,1 0 1,-1 0-1,0 1 1,-30 11 272,30-12-282,-154 87 557,60-32-368,73-42-159,-10 4-30,0 1 0,2 2 0,-28 23 0,55-42-37,1 1-1,0 0 1,0 0 0,0 1 0,0-1 0,0 0 0,0 1 0,1-1 0,-1 1 0,1-1-1,0 1 1,-1-1 0,0 6 0,2-7-13,0-1 1,0 1-1,0 0 0,0-1 0,0 1 1,0 0-1,0-1 0,1 1 0,-1 0 1,0-1-1,0 1 0,1-1 0,-1 1 1,0 0-1,1-1 0,-1 1 0,0-1 0,1 1 1,-1-1-1,1 1 0,0 0 0,1 0-135,0 0 0,0 0-1,0 0 1,0 0 0,0 0 0,0-1-1,0 1 1,1-1 0,3 1-1,73 2-5994,-69-3 5564,48 0-1730</inkml:trace>
  <inkml:trace contextRef="#ctx0" brushRef="#br0" timeOffset="2172.16">1217 844 4113,'-54'73'832,"3"2"744,4-2-503,11-8-617,5-8-152,11-19-168,7-10-112,8-19-544,16-17-1881</inkml:trace>
  <inkml:trace contextRef="#ctx0" brushRef="#br0" timeOffset="3774.58">988 1278 6809,'-43'21'3681,"55"-20"-2442,-1-5-903,0-1 0,-1 0 0,0 0 0,14-11 0,-7 5-130,26-16 12,-2-1 0,55-49 0,-78 60-135,-2 1 0,0-2 1,-1 0-1,-1-1 0,-1 0 1,0-1-1,14-32 0,-26 49-26,1-1 0,-1 1 0,0 0 0,0 0 0,-1-1 0,1 1 0,-1-4 0,0 6-41,0 1 0,0-1-1,0 1 1,0 0-1,0-1 1,0 1 0,0-1-1,0 1 1,0-1-1,0 1 1,0 0 0,-1-1-1,1 1 1,0 0-1,0-1 1,-1 1 0,1 0-1,0-1 1,0 1-1,-1 0 1,1-1 0,0 1-1,-1-1 1,0 1-4,0 0 1,0 0 0,0 0-1,1 0 1,-1 0-1,0 0 1,0 0 0,0 0-1,1 0 1,-1 0-1,0 1 1,0-1 0,0 0-1,1 1 1,-1-1 0,0 0-1,0 1 1,-14 8 43,1 1 1,0 0 0,0 1 0,-14 15-1,-11 8-165,39-34 105,0 0 0,0 0 0,0 0 0,0 1-1,0-1 1,0 0 0,0 0 0,0 0 0,0 0-1,0 1 1,0-1 0,0 0 0,0 0-1,0 0 1,0 0 0,0 0 0,0 1 0,0-1-1,0 0 1,0 0 0,0 0 0,0 0 0,1 0-1,-1 1 1,0-1 0,0 0 0,0 0-1,0 0 1,0 0 0,0 0 0,0 0 0,1 1-1,-1-1 1,0 0 0,0 0 0,0 0 0,0 0-1,0 0 1,1 0 0,-1 0 0,0 0-1,0 0 1,0 0 0,0 0 0,0 0 0,1 0-1,-1 0 1,0 0 0,0 0 0,0 0-1,0 0 1,1 0 0,-1 0 0,0 0 0,0 0-1,6-2-11,-1 0-1,0 0 0,1 0 1,-1-1-1,0 0 0,0 0 1,0 0-1,-1 0 0,5-5 1,8-5-3,22-16-4,36-24 7,-65 47 30,1 0 0,-1 1-1,1 0 1,0 1 0,17-5 0,-28 9-6,1-1 0,-1 1-1,1 0 1,0 0 0,-1-1 0,1 1-1,-1 0 1,1 0 0,0 0-1,-1 0 1,1 0 0,0 0 0,-1 0-1,1 0 1,0 0 0,-1 0 0,1 0-1,0 1 1,-1-1 0,1 0 0,-1 0-1,1 1 1,0-1 0,-1 0 0,1 1-1,-1-1 1,1 0 0,-1 1 0,1-1-1,-1 1 1,1-1 0,-1 1 0,1-1-1,-1 1 1,0-1 0,1 1 0,-1 0-1,0-1 1,0 1 0,1-1 0,-1 1-1,0 0 1,0-1 0,0 1 0,0 0-1,0-1 1,0 1 0,0 0 0,0-1-1,0 1 1,0 0 0,0-1 0,0 1-1,0 0 1,-1-1 0,1 1-1,0-1 1,-1 2 0,-1 6 52,-1 1-1,-1-1 0,-5 11 1,6-13-32,-36 69 161,15-31-95,-27 69 0,51-113-97,0 1-1,-1-1 0,1 0 1,0 1-1,0-1 0,0 1 1,-1-1-1,1 0 1,0 1-1,0-1 0,0 1 1,0-1-1,0 1 0,0-1 1,0 0-1,0 1 0,0-1 1,0 1-1,0-1 0,0 1 1,0-1-1,0 0 1,1 1-1,-1-1 0,0 1 1,0-1-1,0 0 0,0 1 1,1-1-1,-1 0 0,0 1 1,1-1-1,-1 1 1,1-1-3,0 0 1,0 0-1,0 0 1,0 0-1,0 0 1,0 0-1,0 0 1,0 0 0,0-1-1,0 1 1,0 0-1,0-1 1,2 0-1,39-23-62,-33 18 55,20-12 4,45-24 64,-65 37-28,1 1 0,-1 0 0,1 1 1,0 0-1,19-3 0,-29 6-18,0 0-1,1 0 1,-1 0-1,1 0 1,-1-1 0,1 1-1,-1 0 1,1 0-1,-1 0 1,1 0-1,-1 0 1,1 1-1,-1-1 1,1 0 0,-1 0-1,0 0 1,1 0-1,-1 0 1,1 1-1,-1-1 1,1 0-1,-1 0 1,0 1 0,1-1-1,-1 0 1,0 1-1,1-1 1,-1 0-1,1 1 1,-4 13 183,-21 20 22,19-28-190,-49 70 32,52-74-181,13-1-77,-9-1 195,-1 0 0,1 0 0,0 0 0,0 0 0,-1 0 0,1 0 0,0 0 0,0-1 0,-1 1 0,1-1-1,0 1 1,1-2 0,25-10-1,-1-3-1,0 0 1,-2-1-1,1-2 1,41-38 0,101-116 306,-165 168-286,-1 2 99,-4 4-36,-30 35-7,1 1 1,-41 70 0,57-86-79,11-15-1,-4 5-35,0 0 1,-10 24-1,18-35 42,-1 0 0,1-1 0,0 1 0,-1 0 0,1 0 0,0 0 0,0 0 0,0-1 0,0 1 0,0 0 0,0 0 0,0 0 0,0 0 0,0 0 1,0-1-1,1 2 0,-1-1 2,0-1 1,0 0-1,1 0 1,-1 1-1,0-1 1,0 0-1,1 0 1,-1 0-1,0 1 1,1-1-1,-1 0 1,0 0-1,1 0 1,-1 0 0,0 0-1,1 0 1,-1 1-1,0-1 1,1 0-1,-1 0 1,0 0-1,1 0 1,-1 0-1,0 0 1,1 0-1,-1-1 1,3 1 1,0-1 0,0 0-1,0 0 1,0-1 0,0 1 0,-1 0 0,4-3 0,12-10-1,-1-1 0,0 0 1,25-31-1,10-9-20,80-71-19,111-114 102,64-100 104,-286 317-144,207-238 473,-216 243-168,-35 46-84,-136 167-170,-32 43-22,97-104 156,-113 215 0,198-332-209,0 0 0,1 1 0,1 0 0,0 1 0,-7 35 0,14-51-9,-1 0 0,1 0 0,0 0-1,0 0 1,0 1 0,0-1 0,1 0-1,-1 0 1,1 0 0,0 0 0,0 0-1,0 0 1,2 4 0,-2-5 5,0-1-1,0 0 1,0 0 0,0 0 0,0 0 0,0-1 0,0 1-1,1 0 1,-1 0 0,0-1 0,0 1 0,1-1-1,-1 1 1,0-1 0,1 1 0,-1-1 0,1 0 0,-1 0-1,1 0 1,-1 0 0,0 0 0,1 0 0,-1 0 0,1 0-1,-1 0 1,0-1 0,1 1 0,-1-1 0,1 1 0,-1-1-1,0 1 1,2-2 0,6-2-10,-1-1 0,1 0-1,-1 0 1,0-1 0,-1 1 0,0-2-1,8-7 1,46-56-33,-41 46 33,199-218-74,32-40 183,-160 172 192,-119 145-155,-36 57-1,29-40-96,-75 100 196,-30 43 187,109-147-346,2 2 1,-25 58 0,49-95-75,0-2-21,0 0 1,1 0-1,1 0 1,-5 23-1,8-33 21,-1-1 1,1 1-1,0 0 1,0-1-1,0 1 1,0-1-1,0 1 1,0-1-1,0 1 1,0 0-1,0-1 1,0 1-1,0-1 0,0 1 1,1-1-1,-1 1 1,0-1-1,0 1 1,1-1-1,-1 1 1,0-1-1,1 2 1,0-2 0,-1 0 1,1 0-1,-1 0 1,1 0-1,-1 0 0,1 0 1,-1 0-1,1 0 1,-1 0-1,1 0 1,-1 0-1,1-1 1,-1 1-1,1 0 1,-1 0-1,0 0 1,1-1-1,-1 1 1,1 0-1,0-1 1,27-25-59,315-335-131,-162 156 188,83-84 230,-234 258-64,-28 29-73,-3 2-9,-15 16-7,-46 52-97,3 3 1,3 2 0,4 2-1,3 3 1,-59 125 0,96-179-4,0 1 0,2 0 0,1 1 0,1 0 0,1 0 1,2 1-1,-3 28 0,7-50 7,1 1 0,0-1 1,0 1-1,1-1 0,-1 1 1,1-1-1,1 0 0,-1 1 0,1-1 1,4 10-1,-5-13 13,0 0 0,1 0 0,-1 0 0,1 0 0,-1-1 1,1 1-1,0 0 0,0-1 0,0 1 0,0-1 0,0 0 0,0 0 0,0 0 1,1 0-1,-1 0 0,0 0 0,1 0 0,-1-1 0,0 1 0,1-1 0,-1 1 1,1-1-1,-1 0 0,1 0 0,-1 0 0,4-1 0,8-2 6,1 0 0,-1-1 1,0 0-1,0-1 0,-1-1 0,1 0 0,21-14 0,-7 5 7,-22 12-5,162-93-20,-138 77 49,-1-1 1,0-2-1,36-36 1,-64 56-24,21-25 163,-22 26-162,1 1 1,-1-1-1,1 1 1,-1 0-1,0-1 1,0 1-1,1-1 1,-1 0-1,0 1 1,0-1 0,0 1-1,1-1 1,-1 1-1,0-1 1,0 1-1,0-1 1,0 0-1,0 1 1,0-1-1,0 1 1,0-1 0,0 1-1,-1-1 1,1 0-1,0 1 1,0-1-1,0 1 1,-1-1-1,1 1 1,0-1 0,0 1-1,-1-1 1,1 1-1,-1 0 1,1-1-1,0 1 1,-1-1-1,1 1 1,-1 0-1,1-1 1,-1 1 0,1 0-1,-1 0 1,1-1-1,-1 1 1,1 0-1,-1 0 1,1 0-1,-1-1 1,0 1 0,1 0-1,-1 0 1,1 0-1,-2 0 1,-5 0 36,-1 0 0,1 0 1,0 1-1,0 0 0,-1 0 1,1 0-1,-11 5 0,-51 21 103,65-25-140,-25 11 34,0 1 0,0 2-1,2 1 1,0 1 0,1 1-1,1 1 1,-44 46 0,68-65-41,-6 7-10,0 0 1,1 0-1,-10 18 0,15-25 2,-1 1 0,2 0-1,-1 0 1,0 0-1,0 0 1,1 0 0,-1 0-1,1-1 1,-1 1 0,1 0-1,0 0 1,0 1 0,0-1-1,0 0 1,0 0 0,0 0-1,1 0 1,-1 0 0,1 0-1,-1-1 1,1 1 0,0 0-1,-1 0 1,1 0 0,0 0-1,1-1 1,-1 1 0,1 1-1,2 0-5,-1 0 0,1-1 0,-1 1 0,1-1 1,0 0-1,0 0 0,0 0 0,0-1 0,5 2 0,45 8-67,-9-7 72,1-1 0,0-3 0,0-2 0,75-12 0,-66 4 78,-2-2-1,0-3 0,79-33 0,-118 43-2,0-2-1,0 0 1,-1 0-1,13-11 0,-24 17-37,0-1-1,0 1 0,0-1 1,0 0-1,0 1 0,-1-1 1,1 0-1,-1 0 0,1 0 0,-1 0 1,1-1-1,-1 1 0,0 0 1,0 0-1,0-1 0,0 1 1,-1-1-1,1 1 0,-1-1 0,1 1 1,-1-1-1,0 1 0,0-1 1,0 1-1,0-1 0,-1 1 1,1-1-1,-1 1 0,1-1 0,-3-4 1,1 3 28,-1-1 0,0 1 0,0 0 0,0 0 0,0 0 1,0 0-1,-1 1 0,0-1 0,0 1 0,0 0 0,-8-5 0,-5 0 143,-33-14 0,39 18-137,-54-18 198,0 4 0,-117-19 0,-551-39 232,-4 68-381,51 43 213,278 0-1587,138-9-2810,175-17 1729,5-2-33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88E4E-A77E-4852-B32C-2750C7CB4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733</Words>
  <Characters>41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zzola</dc:creator>
  <cp:lastModifiedBy>Alexander Bartella</cp:lastModifiedBy>
  <cp:revision>2</cp:revision>
  <cp:lastPrinted>2017-10-17T16:17:00Z</cp:lastPrinted>
  <dcterms:created xsi:type="dcterms:W3CDTF">2022-03-11T19:59:00Z</dcterms:created>
  <dcterms:modified xsi:type="dcterms:W3CDTF">2022-03-11T19:59:00Z</dcterms:modified>
</cp:coreProperties>
</file>